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AEDC9C" w14:textId="7C288AB5" w:rsidR="00D9077C" w:rsidRDefault="00927B74">
      <w:r>
        <w:rPr>
          <w:noProof/>
          <w:lang w:eastAsia="pt-BR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3A5E3897" wp14:editId="3B905EEB">
                <wp:simplePos x="0" y="0"/>
                <wp:positionH relativeFrom="column">
                  <wp:posOffset>-1080135</wp:posOffset>
                </wp:positionH>
                <wp:positionV relativeFrom="paragraph">
                  <wp:posOffset>-900430</wp:posOffset>
                </wp:positionV>
                <wp:extent cx="7558405" cy="16199485"/>
                <wp:effectExtent l="0" t="0" r="4445" b="0"/>
                <wp:wrapNone/>
                <wp:docPr id="2" name="Agrupar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58405" cy="16199485"/>
                          <a:chOff x="0" y="0"/>
                          <a:chExt cx="7558405" cy="16199485"/>
                        </a:xfrm>
                      </wpg:grpSpPr>
                      <pic:pic xmlns:pic="http://schemas.openxmlformats.org/drawingml/2006/picture">
                        <pic:nvPicPr>
                          <pic:cNvPr id="1" name="Imagem 1"/>
                          <pic:cNvPicPr>
                            <a:picLocks noChangeAspect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58405" cy="1619948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" name="Caixa de Texto 5"/>
                        <wps:cNvSpPr txBox="1"/>
                        <wps:spPr>
                          <a:xfrm>
                            <a:off x="457200" y="1495425"/>
                            <a:ext cx="6654800" cy="1392555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alpha val="85000"/>
                            </a:schemeClr>
                          </a:solidFill>
                          <a:ln w="3810">
                            <a:solidFill>
                              <a:schemeClr val="bg1">
                                <a:lumMod val="50000"/>
                                <a:alpha val="25000"/>
                              </a:schemeClr>
                            </a:solidFill>
                          </a:ln>
                        </wps:spPr>
                        <wps:txbx>
                          <w:txbxContent>
                            <w:p w14:paraId="6D3BEF2B" w14:textId="77777777" w:rsidR="00682853" w:rsidRPr="00BD1FAA" w:rsidRDefault="00682853" w:rsidP="009707CB">
                              <w:pPr>
                                <w:spacing w:before="240" w:line="360" w:lineRule="auto"/>
                                <w:rPr>
                                  <w:rFonts w:ascii="Calibri" w:eastAsia="Times New Roman" w:hAnsi="Calibri" w:cs="Calibri"/>
                                  <w:b/>
                                  <w:bCs/>
                                  <w:color w:val="2BC0F1"/>
                                  <w:sz w:val="28"/>
                                  <w:szCs w:val="28"/>
                                  <w:lang w:eastAsia="pt-BR"/>
                                  <w14:textOutline w14:w="3810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BD1FAA">
                                <w:rPr>
                                  <w:rFonts w:ascii="Calibri" w:eastAsia="Times New Roman" w:hAnsi="Calibri" w:cs="Calibri"/>
                                  <w:b/>
                                  <w:bCs/>
                                  <w:color w:val="2BC0F1"/>
                                  <w:sz w:val="28"/>
                                  <w:szCs w:val="28"/>
                                  <w:lang w:eastAsia="pt-BR"/>
                                  <w14:textOutline w14:w="3810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  <w:t>Sobre o Cade</w:t>
                              </w:r>
                            </w:p>
                            <w:p w14:paraId="2F532415" w14:textId="41713C39" w:rsidR="00682853" w:rsidRPr="007872BF" w:rsidRDefault="00682853" w:rsidP="00682853">
                              <w:pP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7872BF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O Cade é uma autarquia federal, vinculada ao Ministério da Justiça, que tem como missão zelar pela manutenção de um ambiente concorrencial saudável no Brasil. Para saber mais, acesse: </w:t>
                              </w:r>
                              <w:hyperlink r:id="rId6" w:tgtFrame="_blank" w:history="1">
                                <w:r w:rsidRPr="007872BF">
                                  <w:rPr>
                                    <w:rFonts w:ascii="Calibri" w:eastAsia="Times New Roman" w:hAnsi="Calibri" w:cs="Calibri"/>
                                    <w:b/>
                                    <w:color w:val="002060"/>
                                    <w:sz w:val="26"/>
                                    <w:szCs w:val="26"/>
                                    <w:u w:val="single"/>
                                    <w:lang w:eastAsia="pt-BR"/>
                                    <w14:textOutline w14:w="3810" w14:cap="rnd" w14:cmpd="sng" w14:algn="ctr">
                                      <w14:solidFill>
                                        <w14:schemeClr w14:val="bg1">
                                          <w14:alpha w14:val="75000"/>
                                          <w14:lumMod w14:val="50000"/>
                                        </w14:schemeClr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www.cade.gov.br</w:t>
                                </w:r>
                              </w:hyperlink>
                              <w:r w:rsidRPr="007872BF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.</w:t>
                              </w:r>
                            </w:p>
                            <w:p w14:paraId="239BFCFE" w14:textId="77777777" w:rsidR="00682853" w:rsidRPr="007872BF" w:rsidRDefault="00682853" w:rsidP="00682853">
                              <w:pP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7872BF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 </w:t>
                              </w:r>
                            </w:p>
                            <w:p w14:paraId="32455B11" w14:textId="77777777" w:rsidR="00682853" w:rsidRPr="00BD1FAA" w:rsidRDefault="00682853" w:rsidP="00682853">
                              <w:pPr>
                                <w:spacing w:line="360" w:lineRule="auto"/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2BC0F1"/>
                                  <w:sz w:val="28"/>
                                  <w:szCs w:val="28"/>
                                  <w:lang w:eastAsia="pt-BR"/>
                                  <w14:textOutline w14:w="3810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BD1FAA">
                                <w:rPr>
                                  <w:rFonts w:ascii="Calibri" w:eastAsia="Times New Roman" w:hAnsi="Calibri" w:cs="Calibri"/>
                                  <w:b/>
                                  <w:bCs/>
                                  <w:color w:val="2BC0F1"/>
                                  <w:sz w:val="28"/>
                                  <w:szCs w:val="28"/>
                                  <w:lang w:eastAsia="pt-BR"/>
                                  <w14:textOutline w14:w="3810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  <w:t>Sobre o Programa de Estágio</w:t>
                              </w:r>
                            </w:p>
                            <w:p w14:paraId="29C356E5" w14:textId="77F0CA11" w:rsidR="00682853" w:rsidRPr="007872BF" w:rsidRDefault="00682853" w:rsidP="00682853">
                              <w:pPr>
                                <w:spacing w:after="120"/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7872BF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O “Cade Ensin</w:t>
                              </w:r>
                              <w:r w:rsidR="002D1418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a” visa qualificar estudantes pa</w:t>
                              </w:r>
                              <w:r w:rsidRPr="007872BF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ra o aprendizado de competências próprias da atividade profissional, a contextualização curricular e o desenvolvimento do educando para a vida cidadã e para o trabalho, conforme determina a Lei de Estágio. Além disso, o programa contribui para a disseminação da cultura da defesa da concorrência, um dos pilares de atuação da autarquia.</w:t>
                              </w:r>
                            </w:p>
                            <w:p w14:paraId="45E9601D" w14:textId="4589BAD4" w:rsidR="00682853" w:rsidRPr="007872BF" w:rsidRDefault="00682853" w:rsidP="00682853">
                              <w:pPr>
                                <w:spacing w:after="120"/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7872BF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O Cade dispõe de vaga de estágio de nível superior na modalidade de graduação que </w:t>
                              </w:r>
                              <w:r w:rsidR="001B1D6B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será</w:t>
                              </w:r>
                              <w:r w:rsidRPr="007872BF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 provida através de processo seletivo. Os valores das bolsas e auxílio-transporte estão de acordo com o estabelecido na Instrução Normativa nº 213, de 17 de dezembro de 2019:</w:t>
                              </w:r>
                            </w:p>
                            <w:tbl>
                              <w:tblPr>
                                <w:tblW w:w="8976" w:type="dxa"/>
                                <w:tblCellSpacing w:w="10" w:type="dxa"/>
                                <w:tblBorders>
                                  <w:top w:val="single" w:sz="6" w:space="0" w:color="002060"/>
                                  <w:left w:val="single" w:sz="6" w:space="0" w:color="002060"/>
                                  <w:bottom w:val="single" w:sz="6" w:space="0" w:color="002060"/>
                                  <w:right w:val="single" w:sz="6" w:space="0" w:color="002060"/>
                                  <w:insideH w:val="single" w:sz="6" w:space="0" w:color="002060"/>
                                  <w:insideV w:val="single" w:sz="6" w:space="0" w:color="002060"/>
                                </w:tblBorders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364"/>
                                <w:gridCol w:w="1801"/>
                                <w:gridCol w:w="1811"/>
                              </w:tblGrid>
                              <w:tr w:rsidR="007154A8" w:rsidRPr="007872BF" w14:paraId="3F639CCE" w14:textId="77777777" w:rsidTr="00BD0FA0">
                                <w:trPr>
                                  <w:trHeight w:val="291"/>
                                  <w:tblCellSpacing w:w="10" w:type="dxa"/>
                                </w:trPr>
                                <w:tc>
                                  <w:tcPr>
                                    <w:tcW w:w="0" w:type="auto"/>
                                    <w:shd w:val="clear" w:color="auto" w:fill="auto"/>
                                    <w:tcMar>
                                      <w:top w:w="15" w:type="dxa"/>
                                      <w:left w:w="15" w:type="dxa"/>
                                      <w:bottom w:w="15" w:type="dxa"/>
                                      <w:right w:w="15" w:type="dxa"/>
                                    </w:tcMar>
                                    <w:vAlign w:val="center"/>
                                    <w:hideMark/>
                                  </w:tcPr>
                                  <w:p w14:paraId="520EA8BC" w14:textId="77777777" w:rsidR="007154A8" w:rsidRPr="007872BF" w:rsidRDefault="007154A8" w:rsidP="007154A8">
                                    <w:pPr>
                                      <w:rPr>
                                        <w:rFonts w:ascii="Times New Roman" w:eastAsia="Times New Roman" w:hAnsi="Times New Roman" w:cs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</w:pPr>
                                    <w:r w:rsidRPr="007872BF">
                                      <w:rPr>
                                        <w:rFonts w:ascii="Calibri" w:eastAsia="Times New Roman" w:hAnsi="Calibri" w:cs="Calibri"/>
                                        <w:b/>
                                        <w:bCs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Valores de Bolsa-Estágio</w:t>
                                    </w:r>
                                  </w:p>
                                </w:tc>
                                <w:tc>
                                  <w:tcPr>
                                    <w:tcW w:w="0" w:type="auto"/>
                                    <w:shd w:val="clear" w:color="auto" w:fill="auto"/>
                                    <w:tcMar>
                                      <w:top w:w="15" w:type="dxa"/>
                                      <w:left w:w="15" w:type="dxa"/>
                                      <w:bottom w:w="15" w:type="dxa"/>
                                      <w:right w:w="15" w:type="dxa"/>
                                    </w:tcMar>
                                    <w:vAlign w:val="center"/>
                                    <w:hideMark/>
                                  </w:tcPr>
                                  <w:p w14:paraId="176C04EC" w14:textId="77777777" w:rsidR="007154A8" w:rsidRPr="007872BF" w:rsidRDefault="007154A8" w:rsidP="007154A8">
                                    <w:pPr>
                                      <w:rPr>
                                        <w:rFonts w:ascii="Times New Roman" w:eastAsia="Times New Roman" w:hAnsi="Times New Roman" w:cs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</w:pPr>
                                    <w:r w:rsidRPr="007872BF">
                                      <w:rPr>
                                        <w:rFonts w:ascii="Calibri" w:eastAsia="Times New Roman" w:hAnsi="Calibri" w:cs="Calibri"/>
                                        <w:b/>
                                        <w:bCs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4 horas diárias</w:t>
                                    </w:r>
                                  </w:p>
                                </w:tc>
                                <w:tc>
                                  <w:tcPr>
                                    <w:tcW w:w="0" w:type="auto"/>
                                    <w:shd w:val="clear" w:color="auto" w:fill="auto"/>
                                    <w:tcMar>
                                      <w:top w:w="15" w:type="dxa"/>
                                      <w:left w:w="15" w:type="dxa"/>
                                      <w:bottom w:w="15" w:type="dxa"/>
                                      <w:right w:w="15" w:type="dxa"/>
                                    </w:tcMar>
                                    <w:vAlign w:val="center"/>
                                    <w:hideMark/>
                                  </w:tcPr>
                                  <w:p w14:paraId="2605964C" w14:textId="77777777" w:rsidR="007154A8" w:rsidRPr="007872BF" w:rsidRDefault="007154A8" w:rsidP="007154A8">
                                    <w:pPr>
                                      <w:rPr>
                                        <w:rFonts w:ascii="Times New Roman" w:eastAsia="Times New Roman" w:hAnsi="Times New Roman" w:cs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</w:pPr>
                                    <w:r w:rsidRPr="007872BF">
                                      <w:rPr>
                                        <w:rFonts w:ascii="Calibri" w:eastAsia="Times New Roman" w:hAnsi="Calibri" w:cs="Calibri"/>
                                        <w:b/>
                                        <w:bCs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6 horas diárias</w:t>
                                    </w:r>
                                  </w:p>
                                </w:tc>
                              </w:tr>
                              <w:tr w:rsidR="007154A8" w:rsidRPr="007872BF" w14:paraId="5A1386AA" w14:textId="77777777" w:rsidTr="00BD0FA0">
                                <w:trPr>
                                  <w:trHeight w:val="277"/>
                                  <w:tblCellSpacing w:w="10" w:type="dxa"/>
                                </w:trPr>
                                <w:tc>
                                  <w:tcPr>
                                    <w:tcW w:w="0" w:type="auto"/>
                                    <w:shd w:val="clear" w:color="auto" w:fill="auto"/>
                                    <w:tcMar>
                                      <w:top w:w="15" w:type="dxa"/>
                                      <w:left w:w="15" w:type="dxa"/>
                                      <w:bottom w:w="15" w:type="dxa"/>
                                      <w:right w:w="15" w:type="dxa"/>
                                    </w:tcMar>
                                    <w:vAlign w:val="center"/>
                                    <w:hideMark/>
                                  </w:tcPr>
                                  <w:p w14:paraId="6B835157" w14:textId="77777777" w:rsidR="007154A8" w:rsidRPr="007872BF" w:rsidRDefault="007154A8" w:rsidP="007154A8">
                                    <w:pPr>
                                      <w:rPr>
                                        <w:rFonts w:ascii="Times New Roman" w:eastAsia="Times New Roman" w:hAnsi="Times New Roman" w:cs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</w:pPr>
                                    <w:r w:rsidRPr="007872BF">
                                      <w:rPr>
                                        <w:rFonts w:ascii="Calibri" w:eastAsia="Times New Roman" w:hAnsi="Calibri" w:cs="Calibri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Nível superior na modalidade graduação</w:t>
                                    </w:r>
                                  </w:p>
                                </w:tc>
                                <w:tc>
                                  <w:tcPr>
                                    <w:tcW w:w="0" w:type="auto"/>
                                    <w:shd w:val="clear" w:color="auto" w:fill="auto"/>
                                    <w:tcMar>
                                      <w:top w:w="15" w:type="dxa"/>
                                      <w:left w:w="15" w:type="dxa"/>
                                      <w:bottom w:w="15" w:type="dxa"/>
                                      <w:right w:w="15" w:type="dxa"/>
                                    </w:tcMar>
                                    <w:vAlign w:val="center"/>
                                    <w:hideMark/>
                                  </w:tcPr>
                                  <w:p w14:paraId="27D473E3" w14:textId="77777777" w:rsidR="007154A8" w:rsidRPr="007872BF" w:rsidRDefault="007154A8" w:rsidP="007154A8">
                                    <w:pPr>
                                      <w:rPr>
                                        <w:rFonts w:ascii="Times New Roman" w:eastAsia="Times New Roman" w:hAnsi="Times New Roman" w:cs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</w:pPr>
                                    <w:r w:rsidRPr="007872BF">
                                      <w:rPr>
                                        <w:rFonts w:ascii="Calibri" w:eastAsia="Times New Roman" w:hAnsi="Calibri" w:cs="Calibri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R$ 787,98</w:t>
                                    </w:r>
                                  </w:p>
                                </w:tc>
                                <w:tc>
                                  <w:tcPr>
                                    <w:tcW w:w="0" w:type="auto"/>
                                    <w:shd w:val="clear" w:color="auto" w:fill="auto"/>
                                    <w:tcMar>
                                      <w:top w:w="15" w:type="dxa"/>
                                      <w:left w:w="15" w:type="dxa"/>
                                      <w:bottom w:w="15" w:type="dxa"/>
                                      <w:right w:w="15" w:type="dxa"/>
                                    </w:tcMar>
                                    <w:vAlign w:val="center"/>
                                    <w:hideMark/>
                                  </w:tcPr>
                                  <w:p w14:paraId="1C6E99EB" w14:textId="77777777" w:rsidR="007154A8" w:rsidRPr="007872BF" w:rsidRDefault="007154A8" w:rsidP="007154A8">
                                    <w:pPr>
                                      <w:rPr>
                                        <w:rFonts w:ascii="Times New Roman" w:eastAsia="Times New Roman" w:hAnsi="Times New Roman" w:cs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</w:pPr>
                                    <w:r w:rsidRPr="007872BF">
                                      <w:rPr>
                                        <w:rFonts w:ascii="Calibri" w:eastAsia="Times New Roman" w:hAnsi="Calibri" w:cs="Calibri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R$ 1.125,69</w:t>
                                    </w:r>
                                  </w:p>
                                </w:tc>
                              </w:tr>
                              <w:tr w:rsidR="007154A8" w:rsidRPr="007872BF" w14:paraId="1D7C8C70" w14:textId="77777777" w:rsidTr="00BD0FA0">
                                <w:trPr>
                                  <w:trHeight w:val="277"/>
                                  <w:tblCellSpacing w:w="10" w:type="dxa"/>
                                </w:trPr>
                                <w:tc>
                                  <w:tcPr>
                                    <w:tcW w:w="0" w:type="auto"/>
                                    <w:shd w:val="clear" w:color="auto" w:fill="auto"/>
                                    <w:tcMar>
                                      <w:top w:w="15" w:type="dxa"/>
                                      <w:left w:w="15" w:type="dxa"/>
                                      <w:bottom w:w="15" w:type="dxa"/>
                                      <w:right w:w="15" w:type="dxa"/>
                                    </w:tcMar>
                                    <w:vAlign w:val="center"/>
                                    <w:hideMark/>
                                  </w:tcPr>
                                  <w:p w14:paraId="3A220DBC" w14:textId="77777777" w:rsidR="007154A8" w:rsidRPr="007872BF" w:rsidRDefault="007154A8" w:rsidP="007154A8">
                                    <w:pPr>
                                      <w:rPr>
                                        <w:rFonts w:ascii="Times New Roman" w:eastAsia="Times New Roman" w:hAnsi="Times New Roman" w:cs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</w:pPr>
                                    <w:r w:rsidRPr="007872BF">
                                      <w:rPr>
                                        <w:rFonts w:ascii="Calibri" w:eastAsia="Times New Roman" w:hAnsi="Calibri" w:cs="Calibri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Nível superior na modalidade pós-graduação</w:t>
                                    </w:r>
                                  </w:p>
                                </w:tc>
                                <w:tc>
                                  <w:tcPr>
                                    <w:tcW w:w="0" w:type="auto"/>
                                    <w:shd w:val="clear" w:color="auto" w:fill="auto"/>
                                    <w:tcMar>
                                      <w:top w:w="15" w:type="dxa"/>
                                      <w:left w:w="15" w:type="dxa"/>
                                      <w:bottom w:w="15" w:type="dxa"/>
                                      <w:right w:w="15" w:type="dxa"/>
                                    </w:tcMar>
                                    <w:vAlign w:val="center"/>
                                    <w:hideMark/>
                                  </w:tcPr>
                                  <w:p w14:paraId="4775C74E" w14:textId="77777777" w:rsidR="007154A8" w:rsidRPr="007872BF" w:rsidRDefault="007154A8" w:rsidP="007154A8">
                                    <w:pPr>
                                      <w:rPr>
                                        <w:rFonts w:ascii="Times New Roman" w:eastAsia="Times New Roman" w:hAnsi="Times New Roman" w:cs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</w:pPr>
                                    <w:r w:rsidRPr="007872BF">
                                      <w:rPr>
                                        <w:rFonts w:ascii="Calibri" w:eastAsia="Times New Roman" w:hAnsi="Calibri" w:cs="Calibri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R$ 1.165,65</w:t>
                                    </w:r>
                                  </w:p>
                                </w:tc>
                                <w:tc>
                                  <w:tcPr>
                                    <w:tcW w:w="0" w:type="auto"/>
                                    <w:shd w:val="clear" w:color="auto" w:fill="auto"/>
                                    <w:tcMar>
                                      <w:top w:w="15" w:type="dxa"/>
                                      <w:left w:w="15" w:type="dxa"/>
                                      <w:bottom w:w="15" w:type="dxa"/>
                                      <w:right w:w="15" w:type="dxa"/>
                                    </w:tcMar>
                                    <w:vAlign w:val="center"/>
                                    <w:hideMark/>
                                  </w:tcPr>
                                  <w:p w14:paraId="0C6BC54B" w14:textId="77777777" w:rsidR="007154A8" w:rsidRPr="007872BF" w:rsidRDefault="007154A8" w:rsidP="007154A8">
                                    <w:pPr>
                                      <w:rPr>
                                        <w:rFonts w:ascii="Times New Roman" w:eastAsia="Times New Roman" w:hAnsi="Times New Roman" w:cs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</w:pPr>
                                    <w:r w:rsidRPr="007872BF">
                                      <w:rPr>
                                        <w:rFonts w:ascii="Calibri" w:eastAsia="Times New Roman" w:hAnsi="Calibri" w:cs="Calibri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R$ 1.665,22</w:t>
                                    </w:r>
                                  </w:p>
                                </w:tc>
                              </w:tr>
                              <w:tr w:rsidR="007154A8" w:rsidRPr="007872BF" w14:paraId="1E101936" w14:textId="77777777" w:rsidTr="00BD0FA0">
                                <w:trPr>
                                  <w:trHeight w:val="277"/>
                                  <w:tblCellSpacing w:w="10" w:type="dxa"/>
                                </w:trPr>
                                <w:tc>
                                  <w:tcPr>
                                    <w:tcW w:w="0" w:type="auto"/>
                                    <w:shd w:val="clear" w:color="auto" w:fill="auto"/>
                                    <w:tcMar>
                                      <w:top w:w="15" w:type="dxa"/>
                                      <w:left w:w="15" w:type="dxa"/>
                                      <w:bottom w:w="15" w:type="dxa"/>
                                      <w:right w:w="15" w:type="dxa"/>
                                    </w:tcMar>
                                    <w:vAlign w:val="center"/>
                                    <w:hideMark/>
                                  </w:tcPr>
                                  <w:p w14:paraId="4E247562" w14:textId="77777777" w:rsidR="007154A8" w:rsidRPr="007872BF" w:rsidRDefault="007154A8" w:rsidP="007154A8">
                                    <w:pPr>
                                      <w:rPr>
                                        <w:rFonts w:ascii="Times New Roman" w:eastAsia="Times New Roman" w:hAnsi="Times New Roman" w:cs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</w:pPr>
                                    <w:r w:rsidRPr="007872BF">
                                      <w:rPr>
                                        <w:rFonts w:ascii="Calibri" w:eastAsia="Times New Roman" w:hAnsi="Calibri" w:cs="Calibri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Valor diário do auxílio-transporte</w:t>
                                    </w:r>
                                  </w:p>
                                </w:tc>
                                <w:tc>
                                  <w:tcPr>
                                    <w:tcW w:w="0" w:type="auto"/>
                                    <w:gridSpan w:val="2"/>
                                    <w:shd w:val="clear" w:color="auto" w:fill="auto"/>
                                    <w:tcMar>
                                      <w:top w:w="15" w:type="dxa"/>
                                      <w:left w:w="15" w:type="dxa"/>
                                      <w:bottom w:w="15" w:type="dxa"/>
                                      <w:right w:w="15" w:type="dxa"/>
                                    </w:tcMar>
                                    <w:vAlign w:val="center"/>
                                    <w:hideMark/>
                                  </w:tcPr>
                                  <w:p w14:paraId="67B8227E" w14:textId="77777777" w:rsidR="007154A8" w:rsidRPr="007872BF" w:rsidRDefault="007154A8" w:rsidP="007154A8">
                                    <w:pPr>
                                      <w:rPr>
                                        <w:rFonts w:ascii="Times New Roman" w:eastAsia="Times New Roman" w:hAnsi="Times New Roman" w:cs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</w:pPr>
                                    <w:r w:rsidRPr="007872BF">
                                      <w:rPr>
                                        <w:rFonts w:ascii="Calibri" w:eastAsia="Times New Roman" w:hAnsi="Calibri" w:cs="Calibri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R$ 10,00</w:t>
                                    </w:r>
                                  </w:p>
                                </w:tc>
                              </w:tr>
                            </w:tbl>
                            <w:p w14:paraId="32DD467B" w14:textId="77777777" w:rsidR="00003A0A" w:rsidRDefault="00003A0A" w:rsidP="00003A0A">
                              <w:pPr>
                                <w:pStyle w:val="SemEspaamento"/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</w:p>
                            <w:p w14:paraId="2091A43B" w14:textId="213BDCFB" w:rsidR="001B1D6B" w:rsidRDefault="00003A0A" w:rsidP="00003A0A">
                              <w:pPr>
                                <w:pStyle w:val="SemEspaamento"/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003A0A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Em atendimento dispositivos legais da Instrução Normativa nº 213, de 17 de dezembro de 2019, da Lei nº 11.788, de 25 de setembro de 2008, e do Decreto nº 9.427, de 28 de junho de 2018, 10% das vagas de estágio do Cade são reservadas aos estudantes cuja deficiência seja compatível com o estágio a ser realizado e 30% são reservadas aos estudantes negros</w:t>
                              </w:r>
                              <w:r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.</w:t>
                              </w:r>
                            </w:p>
                            <w:p w14:paraId="10995DEE" w14:textId="77777777" w:rsidR="00003A0A" w:rsidRPr="00003A0A" w:rsidRDefault="00003A0A" w:rsidP="00003A0A">
                              <w:pPr>
                                <w:pStyle w:val="SemEspaamento"/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</w:p>
                            <w:p w14:paraId="20A8B5F1" w14:textId="40F11C4A" w:rsidR="00682853" w:rsidRDefault="00682853" w:rsidP="0037744D">
                              <w:pPr>
                                <w:spacing w:line="360" w:lineRule="auto"/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2BC0F1"/>
                                  <w:sz w:val="28"/>
                                  <w:szCs w:val="28"/>
                                  <w:lang w:eastAsia="pt-BR"/>
                                  <w14:textOutline w14:w="3810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BD1FAA">
                                <w:rPr>
                                  <w:rFonts w:ascii="Calibri" w:eastAsia="Times New Roman" w:hAnsi="Calibri" w:cs="Calibri"/>
                                  <w:b/>
                                  <w:bCs/>
                                  <w:color w:val="2BC0F1"/>
                                  <w:sz w:val="28"/>
                                  <w:szCs w:val="28"/>
                                  <w:lang w:eastAsia="pt-BR"/>
                                  <w14:textOutline w14:w="3810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  <w:t>Sobre a oportunidade</w:t>
                              </w:r>
                            </w:p>
                            <w:p w14:paraId="46626D31" w14:textId="04FBF652" w:rsidR="001C7E56" w:rsidRPr="001C7E56" w:rsidRDefault="004352EC" w:rsidP="001C7E56">
                              <w:pPr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A seleção é para 0</w:t>
                              </w:r>
                              <w:r w:rsidR="004E298F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1</w:t>
                              </w:r>
                              <w:r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 vaga</w:t>
                              </w:r>
                              <w:r w:rsidR="00E308B3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s</w:t>
                              </w:r>
                              <w:r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 de</w:t>
                              </w:r>
                              <w:r w:rsidR="00F167E2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 </w:t>
                              </w:r>
                              <w:r w:rsidR="008F25AA" w:rsidRPr="008F25AA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graduação</w:t>
                              </w:r>
                              <w:r w:rsidR="00E308B3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 ou pós-graduação</w:t>
                              </w:r>
                              <w:r w:rsidR="008F25AA" w:rsidRPr="008F25AA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 em Direito ou Economia, </w:t>
                              </w:r>
                              <w:r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para atuação na CGAA</w:t>
                              </w:r>
                              <w:r w:rsidR="00F167E2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5</w:t>
                              </w:r>
                              <w:r w:rsidRPr="008F25AA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/SG</w:t>
                              </w:r>
                              <w:r w:rsidR="008F25AA" w:rsidRPr="008F25AA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, com foco no desenvolvimento de atividades voltadas ao acompanhamento e à instrução processual; realização de pesquisa jurisprudencial, doutrinária e de direito comparado; elaboração de minuta de material para apresentação em eventos; análise de casos e apoio na elaboração de pareceres e notas técnicas; e demais ativi</w:t>
                              </w:r>
                              <w:r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dades que auxiliem o trabalho da</w:t>
                              </w:r>
                              <w:r w:rsidR="008F25AA" w:rsidRPr="008F25AA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 CG</w:t>
                              </w:r>
                              <w:r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AA</w:t>
                              </w:r>
                              <w:r w:rsidR="00F167E2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5</w:t>
                              </w:r>
                              <w:r w:rsidR="008F25AA" w:rsidRPr="008F25AA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/SG</w:t>
                              </w:r>
                              <w:r w:rsidR="001C7E56" w:rsidRPr="001C7E56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.</w:t>
                              </w:r>
                            </w:p>
                            <w:p w14:paraId="4897944E" w14:textId="0EF9BEC3" w:rsidR="008F25AA" w:rsidRPr="008F25AA" w:rsidRDefault="008F25AA" w:rsidP="008F25AA">
                              <w:pPr>
                                <w:pStyle w:val="NormalWeb"/>
                                <w:spacing w:after="240" w:afterAutospacing="0"/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8F25AA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A jornada de trabalho será de 4 horas ou 6 horas diárias. O turno do estágio </w:t>
                              </w:r>
                              <w:r w:rsidR="004352EC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será presencial</w:t>
                              </w:r>
                              <w:r w:rsidR="004E298F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, híbrido</w:t>
                              </w:r>
                              <w:r w:rsidR="004352EC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 </w:t>
                              </w:r>
                              <w:r w:rsidR="00F167E2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ou</w:t>
                              </w:r>
                              <w:r w:rsidR="004E298F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 remoto</w:t>
                              </w:r>
                              <w:r w:rsidR="00F167E2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 </w:t>
                              </w:r>
                              <w:r w:rsidRPr="008F25AA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e preferencialmente vespertino.</w:t>
                              </w:r>
                            </w:p>
                            <w:p w14:paraId="7D0080E4" w14:textId="12FFCAE0" w:rsidR="0037744D" w:rsidRDefault="00682853" w:rsidP="00682853">
                              <w:pPr>
                                <w:spacing w:line="360" w:lineRule="auto"/>
                                <w:rPr>
                                  <w:rFonts w:ascii="Calibri" w:eastAsia="Times New Roman" w:hAnsi="Calibri" w:cs="Calibri"/>
                                  <w:b/>
                                  <w:bCs/>
                                  <w:color w:val="2BC0F1"/>
                                  <w:sz w:val="28"/>
                                  <w:szCs w:val="28"/>
                                  <w:lang w:eastAsia="pt-BR"/>
                                  <w14:textOutline w14:w="3810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BD1FAA">
                                <w:rPr>
                                  <w:rFonts w:ascii="Calibri" w:eastAsia="Times New Roman" w:hAnsi="Calibri" w:cs="Calibri"/>
                                  <w:b/>
                                  <w:bCs/>
                                  <w:color w:val="2BC0F1"/>
                                  <w:sz w:val="28"/>
                                  <w:szCs w:val="28"/>
                                  <w:lang w:eastAsia="pt-BR"/>
                                  <w14:textOutline w14:w="3810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  <w:t>Buscamos alguém que...</w:t>
                              </w:r>
                            </w:p>
                            <w:p w14:paraId="6C5A5D6A" w14:textId="5061A2FD" w:rsidR="008F25AA" w:rsidRPr="008F25AA" w:rsidRDefault="008F25AA" w:rsidP="008F25AA">
                              <w:pPr>
                                <w:pStyle w:val="NormalWeb"/>
                                <w:spacing w:after="240" w:afterAutospacing="0"/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proofErr w:type="spellStart"/>
                              <w:r w:rsidRPr="008F25AA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Esteja</w:t>
                              </w:r>
                              <w:proofErr w:type="spellEnd"/>
                              <w:r w:rsidRPr="008F25AA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 cursando graduação</w:t>
                              </w:r>
                              <w:r w:rsidR="00E308B3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 ou pós-graduação</w:t>
                              </w:r>
                              <w:r w:rsidRPr="008F25AA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 em Direito ou Economia.</w:t>
                              </w:r>
                            </w:p>
                            <w:p w14:paraId="61BE9887" w14:textId="77777777" w:rsidR="008F25AA" w:rsidRPr="008F25AA" w:rsidRDefault="008F25AA" w:rsidP="008F25AA">
                              <w:pPr>
                                <w:pStyle w:val="NormalWeb"/>
                                <w:spacing w:after="240" w:afterAutospacing="0"/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8F25AA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Tenha as seguintes competências: Proatividade, boa redação, habilidade com </w:t>
                              </w:r>
                              <w:proofErr w:type="spellStart"/>
                              <w:r w:rsidRPr="00E308B3">
                                <w:rPr>
                                  <w:rFonts w:ascii="Calibri" w:hAnsi="Calibri" w:cs="Calibri"/>
                                  <w:b/>
                                  <w:i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excel</w:t>
                              </w:r>
                              <w:proofErr w:type="spellEnd"/>
                              <w:r w:rsidRPr="00E308B3">
                                <w:rPr>
                                  <w:rFonts w:ascii="Calibri" w:hAnsi="Calibri" w:cs="Calibri"/>
                                  <w:b/>
                                  <w:i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, </w:t>
                              </w:r>
                              <w:proofErr w:type="spellStart"/>
                              <w:r w:rsidRPr="00E308B3">
                                <w:rPr>
                                  <w:rFonts w:ascii="Calibri" w:hAnsi="Calibri" w:cs="Calibri"/>
                                  <w:b/>
                                  <w:i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power</w:t>
                              </w:r>
                              <w:proofErr w:type="spellEnd"/>
                              <w:r w:rsidRPr="00E308B3">
                                <w:rPr>
                                  <w:rFonts w:ascii="Calibri" w:hAnsi="Calibri" w:cs="Calibri"/>
                                  <w:b/>
                                  <w:i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 point</w:t>
                              </w:r>
                              <w:r w:rsidRPr="008F25AA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, Inglês intermediário ou avançado.</w:t>
                              </w:r>
                            </w:p>
                            <w:p w14:paraId="67EE57F8" w14:textId="77777777" w:rsidR="008F25AA" w:rsidRPr="008F25AA" w:rsidRDefault="008F25AA" w:rsidP="008F25AA">
                              <w:pPr>
                                <w:pStyle w:val="NormalWeb"/>
                                <w:spacing w:after="240" w:afterAutospacing="0"/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8F25AA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Conhecimento em Direito Empresarial ou Defesa da Concorrência serão considerados diferenciais.</w:t>
                              </w:r>
                            </w:p>
                            <w:p w14:paraId="732A1C58" w14:textId="77777777" w:rsidR="00682853" w:rsidRPr="00BD1FAA" w:rsidRDefault="00682853" w:rsidP="006B30D5">
                              <w:pPr>
                                <w:spacing w:line="360" w:lineRule="auto"/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2BC0F1"/>
                                  <w:sz w:val="28"/>
                                  <w:szCs w:val="28"/>
                                  <w:lang w:eastAsia="pt-BR"/>
                                  <w14:textOutline w14:w="3810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BD1FAA">
                                <w:rPr>
                                  <w:rFonts w:ascii="Calibri" w:eastAsia="Times New Roman" w:hAnsi="Calibri" w:cs="Calibri"/>
                                  <w:b/>
                                  <w:bCs/>
                                  <w:color w:val="2BC0F1"/>
                                  <w:sz w:val="28"/>
                                  <w:szCs w:val="28"/>
                                  <w:lang w:eastAsia="pt-BR"/>
                                  <w14:textOutline w14:w="3810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  <w:t>Como se candidatar</w:t>
                              </w:r>
                            </w:p>
                            <w:p w14:paraId="21F94154" w14:textId="3465EF09" w:rsidR="008F25AA" w:rsidRPr="008F25AA" w:rsidRDefault="008F25AA" w:rsidP="008F25AA">
                              <w:pPr>
                                <w:pStyle w:val="NormalWeb"/>
                                <w:spacing w:after="240" w:afterAutospacing="0"/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8F25AA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Os interessados deverão enviar o currículo por e-mail, informando no assunto “vaga </w:t>
                              </w:r>
                              <w:r w:rsidR="004352EC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CGAA</w:t>
                              </w:r>
                              <w:r w:rsidR="00F167E2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5</w:t>
                              </w:r>
                              <w:r w:rsidRPr="008F25AA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”. Encaminhar para </w:t>
                              </w:r>
                              <w:hyperlink r:id="rId7" w:tgtFrame="_blank" w:tooltip="mailto:recrutamentosg@cade.gov.br" w:history="1">
                                <w:r w:rsidRPr="008F25AA">
                                  <w:rPr>
                                    <w:rFonts w:ascii="Calibri" w:hAnsi="Calibri" w:cs="Calibri"/>
                                    <w:b/>
                                    <w:color w:val="002060"/>
                                    <w:sz w:val="26"/>
                                    <w:szCs w:val="26"/>
                                    <w14:textOutline w14:w="3810" w14:cap="rnd" w14:cmpd="sng" w14:algn="ctr">
                                      <w14:solidFill>
                                        <w14:schemeClr w14:val="bg1">
                                          <w14:alpha w14:val="75000"/>
                                          <w14:lumMod w14:val="50000"/>
                                        </w14:schemeClr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recrutamentosg@cade.gov.br</w:t>
                                </w:r>
                              </w:hyperlink>
                              <w:r w:rsidR="004352EC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, até o dia </w:t>
                              </w:r>
                              <w:r w:rsidR="004E298F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15</w:t>
                              </w:r>
                              <w:r w:rsidRPr="008F25AA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/</w:t>
                              </w:r>
                              <w:r w:rsidR="00E308B3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0</w:t>
                              </w:r>
                              <w:r w:rsidR="004E298F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2</w:t>
                              </w:r>
                              <w:r w:rsidRPr="008F25AA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/202</w:t>
                              </w:r>
                              <w:r w:rsidR="00E308B3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5</w:t>
                              </w:r>
                              <w:r w:rsidRPr="008F25AA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.</w:t>
                              </w:r>
                            </w:p>
                            <w:p w14:paraId="3C2E046C" w14:textId="77777777" w:rsidR="00682853" w:rsidRPr="007872BF" w:rsidRDefault="00682853" w:rsidP="00682853">
                              <w:pP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</w:p>
                            <w:p w14:paraId="4C6C6984" w14:textId="6001A9FD" w:rsidR="00682853" w:rsidRPr="007872BF" w:rsidRDefault="00682853" w:rsidP="006B30D5">
                              <w:pPr>
                                <w:spacing w:line="360" w:lineRule="auto"/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2BC0F1"/>
                                  <w:sz w:val="28"/>
                                  <w:szCs w:val="28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7872BF">
                                <w:rPr>
                                  <w:rFonts w:ascii="Calibri" w:eastAsia="Times New Roman" w:hAnsi="Calibri" w:cs="Calibri"/>
                                  <w:b/>
                                  <w:bCs/>
                                  <w:color w:val="2BC0F1"/>
                                  <w:sz w:val="28"/>
                                  <w:szCs w:val="28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Cronograma da seleção</w:t>
                              </w:r>
                              <w:r w:rsidR="008F25AA">
                                <w:rPr>
                                  <w:rFonts w:ascii="Calibri" w:eastAsia="Times New Roman" w:hAnsi="Calibri" w:cs="Calibri"/>
                                  <w:b/>
                                  <w:bCs/>
                                  <w:color w:val="2BC0F1"/>
                                  <w:sz w:val="28"/>
                                  <w:szCs w:val="28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*</w:t>
                              </w:r>
                            </w:p>
                            <w:tbl>
                              <w:tblPr>
                                <w:tblW w:w="0" w:type="auto"/>
                                <w:tblInd w:w="682" w:type="dxa"/>
                                <w:tblBorders>
                                  <w:top w:val="single" w:sz="6" w:space="0" w:color="002060"/>
                                  <w:left w:val="single" w:sz="6" w:space="0" w:color="002060"/>
                                  <w:bottom w:val="single" w:sz="6" w:space="0" w:color="002060"/>
                                  <w:right w:val="single" w:sz="6" w:space="0" w:color="002060"/>
                                  <w:insideH w:val="single" w:sz="6" w:space="0" w:color="002060"/>
                                  <w:insideV w:val="single" w:sz="6" w:space="0" w:color="002060"/>
                                </w:tblBorders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406"/>
                                <w:gridCol w:w="3422"/>
                              </w:tblGrid>
                              <w:tr w:rsidR="008D72D0" w:rsidRPr="007872BF" w14:paraId="33DDC00D" w14:textId="77777777" w:rsidTr="00F167E2">
                                <w:tc>
                                  <w:tcPr>
                                    <w:tcW w:w="5406" w:type="dxa"/>
                                    <w:tcMar>
                                      <w:top w:w="0" w:type="dxa"/>
                                      <w:left w:w="108" w:type="dxa"/>
                                      <w:bottom w:w="0" w:type="dxa"/>
                                      <w:right w:w="108" w:type="dxa"/>
                                    </w:tcMar>
                                  </w:tcPr>
                                  <w:p w14:paraId="7618D553" w14:textId="03C7FFB7" w:rsidR="008D72D0" w:rsidRPr="007872BF" w:rsidRDefault="008D72D0" w:rsidP="00D9077C">
                                    <w:pPr>
                                      <w:jc w:val="center"/>
                                      <w:rPr>
                                        <w:rFonts w:ascii="Times New Roman" w:eastAsia="Times New Roman" w:hAnsi="Times New Roman" w:cs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</w:pPr>
                                    <w:r>
                                      <w:rPr>
                                        <w:rFonts w:eastAsia="Times New Roman"/>
                                        <w:b/>
                                        <w:bCs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Etapas</w:t>
                                    </w:r>
                                  </w:p>
                                </w:tc>
                                <w:tc>
                                  <w:tcPr>
                                    <w:tcW w:w="3422" w:type="dxa"/>
                                    <w:tcMar>
                                      <w:top w:w="0" w:type="dxa"/>
                                      <w:left w:w="108" w:type="dxa"/>
                                      <w:bottom w:w="0" w:type="dxa"/>
                                      <w:right w:w="108" w:type="dxa"/>
                                    </w:tcMar>
                                  </w:tcPr>
                                  <w:p w14:paraId="31BCD254" w14:textId="2AA9B10D" w:rsidR="008D72D0" w:rsidRPr="007872BF" w:rsidRDefault="008D72D0" w:rsidP="008D72D0">
                                    <w:pPr>
                                      <w:jc w:val="center"/>
                                      <w:rPr>
                                        <w:rFonts w:ascii="Times New Roman" w:eastAsia="Times New Roman" w:hAnsi="Times New Roman" w:cs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</w:pPr>
                                    <w:r>
                                      <w:rPr>
                                        <w:rFonts w:eastAsia="Times New Roman"/>
                                        <w:b/>
                                        <w:bCs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Período</w:t>
                                    </w:r>
                                  </w:p>
                                </w:tc>
                              </w:tr>
                              <w:tr w:rsidR="001C7E56" w:rsidRPr="007872BF" w14:paraId="3EBA6C55" w14:textId="77777777" w:rsidTr="00F167E2">
                                <w:tc>
                                  <w:tcPr>
                                    <w:tcW w:w="5406" w:type="dxa"/>
                                    <w:tcMar>
                                      <w:top w:w="0" w:type="dxa"/>
                                      <w:left w:w="108" w:type="dxa"/>
                                      <w:bottom w:w="0" w:type="dxa"/>
                                      <w:right w:w="108" w:type="dxa"/>
                                    </w:tcMar>
                                  </w:tcPr>
                                  <w:p w14:paraId="09FAB1F3" w14:textId="576CEC5C" w:rsidR="001C7E56" w:rsidRDefault="001C7E56" w:rsidP="008D72D0">
                                    <w:pPr>
                                      <w:rPr>
                                        <w:rFonts w:eastAsia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</w:pPr>
                                    <w:r>
                                      <w:rPr>
                                        <w:rFonts w:eastAsia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Recebimento dos currículos</w:t>
                                    </w:r>
                                  </w:p>
                                </w:tc>
                                <w:tc>
                                  <w:tcPr>
                                    <w:tcW w:w="3422" w:type="dxa"/>
                                    <w:tcMar>
                                      <w:top w:w="0" w:type="dxa"/>
                                      <w:left w:w="108" w:type="dxa"/>
                                      <w:bottom w:w="0" w:type="dxa"/>
                                      <w:right w:w="108" w:type="dxa"/>
                                    </w:tcMar>
                                  </w:tcPr>
                                  <w:p w14:paraId="7189637B" w14:textId="14F8D09F" w:rsidR="001C7E56" w:rsidRDefault="004352EC" w:rsidP="00D9077C">
                                    <w:pPr>
                                      <w:jc w:val="center"/>
                                      <w:rPr>
                                        <w:rFonts w:eastAsia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</w:pPr>
                                    <w:r>
                                      <w:rPr>
                                        <w:rFonts w:eastAsia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 xml:space="preserve">até </w:t>
                                    </w:r>
                                    <w:r w:rsidR="004E298F">
                                      <w:rPr>
                                        <w:rFonts w:eastAsia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15</w:t>
                                    </w:r>
                                    <w:r>
                                      <w:rPr>
                                        <w:rFonts w:eastAsia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/</w:t>
                                    </w:r>
                                    <w:r w:rsidR="00E308B3">
                                      <w:rPr>
                                        <w:rFonts w:eastAsia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0</w:t>
                                    </w:r>
                                    <w:r w:rsidR="004E298F">
                                      <w:rPr>
                                        <w:rFonts w:eastAsia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2</w:t>
                                    </w:r>
                                    <w:r w:rsidR="008F25AA" w:rsidRPr="008F25AA">
                                      <w:rPr>
                                        <w:rFonts w:eastAsia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/202</w:t>
                                    </w:r>
                                    <w:r w:rsidR="00E308B3">
                                      <w:rPr>
                                        <w:rFonts w:eastAsia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5</w:t>
                                    </w:r>
                                  </w:p>
                                </w:tc>
                              </w:tr>
                              <w:tr w:rsidR="008D72D0" w:rsidRPr="007872BF" w14:paraId="6AC1C6C9" w14:textId="77777777" w:rsidTr="00F167E2">
                                <w:tc>
                                  <w:tcPr>
                                    <w:tcW w:w="5406" w:type="dxa"/>
                                    <w:tcMar>
                                      <w:top w:w="0" w:type="dxa"/>
                                      <w:left w:w="108" w:type="dxa"/>
                                      <w:bottom w:w="0" w:type="dxa"/>
                                      <w:right w:w="108" w:type="dxa"/>
                                    </w:tcMar>
                                  </w:tcPr>
                                  <w:p w14:paraId="5D1D7CE6" w14:textId="0C649941" w:rsidR="008D72D0" w:rsidRPr="007872BF" w:rsidRDefault="001C7E56" w:rsidP="008D72D0">
                                    <w:pPr>
                                      <w:rPr>
                                        <w:rFonts w:ascii="Times New Roman" w:eastAsia="Times New Roman" w:hAnsi="Times New Roman" w:cs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</w:pPr>
                                    <w:r w:rsidRPr="001C7E56">
                                      <w:rPr>
                                        <w:rFonts w:eastAsia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Triagem dos currículos</w:t>
                                    </w:r>
                                    <w:r w:rsidR="00F167E2">
                                      <w:rPr>
                                        <w:rFonts w:eastAsia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, redações</w:t>
                                    </w:r>
                                    <w:r w:rsidRPr="001C7E56">
                                      <w:rPr>
                                        <w:rFonts w:eastAsia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 xml:space="preserve"> e entrevistas</w:t>
                                    </w:r>
                                  </w:p>
                                </w:tc>
                                <w:tc>
                                  <w:tcPr>
                                    <w:tcW w:w="3422" w:type="dxa"/>
                                    <w:tcMar>
                                      <w:top w:w="0" w:type="dxa"/>
                                      <w:left w:w="108" w:type="dxa"/>
                                      <w:bottom w:w="0" w:type="dxa"/>
                                      <w:right w:w="108" w:type="dxa"/>
                                    </w:tcMar>
                                  </w:tcPr>
                                  <w:p w14:paraId="4F4D7D03" w14:textId="44A6037C" w:rsidR="008D72D0" w:rsidRPr="007872BF" w:rsidRDefault="004352EC" w:rsidP="00D9077C">
                                    <w:pPr>
                                      <w:jc w:val="center"/>
                                      <w:rPr>
                                        <w:rFonts w:ascii="Times New Roman" w:eastAsia="Times New Roman" w:hAnsi="Times New Roman" w:cs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</w:pPr>
                                    <w:r>
                                      <w:rPr>
                                        <w:rFonts w:eastAsia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 xml:space="preserve">até </w:t>
                                    </w:r>
                                    <w:r w:rsidR="004E298F">
                                      <w:rPr>
                                        <w:rFonts w:eastAsia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20</w:t>
                                    </w:r>
                                    <w:r>
                                      <w:rPr>
                                        <w:rFonts w:eastAsia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/</w:t>
                                    </w:r>
                                    <w:r w:rsidR="00E308B3">
                                      <w:rPr>
                                        <w:rFonts w:eastAsia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0</w:t>
                                    </w:r>
                                    <w:r w:rsidR="004E298F">
                                      <w:rPr>
                                        <w:rFonts w:eastAsia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2</w:t>
                                    </w:r>
                                    <w:r w:rsidR="008F25AA" w:rsidRPr="008F25AA">
                                      <w:rPr>
                                        <w:rFonts w:eastAsia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/202</w:t>
                                    </w:r>
                                    <w:r w:rsidR="00E308B3">
                                      <w:rPr>
                                        <w:rFonts w:eastAsia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5</w:t>
                                    </w:r>
                                  </w:p>
                                </w:tc>
                              </w:tr>
                            </w:tbl>
                            <w:p w14:paraId="135EFCA6" w14:textId="59DC173C" w:rsidR="00E308B3" w:rsidRDefault="008F25AA" w:rsidP="008F25AA">
                              <w:pPr>
                                <w:pStyle w:val="NormalWeb"/>
                                <w:spacing w:after="240" w:afterAutospacing="0"/>
                                <w:rPr>
                                  <w:rFonts w:asciiTheme="minorHAnsi" w:hAnsiTheme="minorHAnsi" w:cstheme="minorBid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*</w:t>
                              </w:r>
                              <w:r w:rsidRPr="008F25AA">
                                <w:rPr>
                                  <w:rFonts w:asciiTheme="minorHAnsi" w:hAnsiTheme="minorHAnsi" w:cstheme="minorBid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podendo ser alterado, a depender das demandas</w:t>
                              </w:r>
                            </w:p>
                            <w:p w14:paraId="3A20D4F2" w14:textId="70603A6B" w:rsidR="001C7E56" w:rsidRDefault="001C7E56" w:rsidP="001C7E56">
                              <w:pPr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bookmarkStart w:id="0" w:name="_GoBack"/>
                              <w:bookmarkEnd w:id="0"/>
                              <w:r w:rsidRPr="001C7E56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O candidato selecionado receberá o retorno do processo seletivo por e-mail. Os demais currículos permanecerão no banco de currículos da SG para futuros processos seletivos.</w:t>
                              </w:r>
                            </w:p>
                            <w:p w14:paraId="36AE0D10" w14:textId="77777777" w:rsidR="008F25AA" w:rsidRPr="001C7E56" w:rsidRDefault="008F25AA" w:rsidP="001C7E56">
                              <w:pPr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</w:p>
                            <w:p w14:paraId="4022864D" w14:textId="77777777" w:rsidR="00185EE4" w:rsidRPr="006E1926" w:rsidRDefault="00185EE4" w:rsidP="006E1926">
                              <w:pPr>
                                <w:spacing w:before="240"/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FFFFFF" w:themeColor="background1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A5E3897" id="Agrupar 2" o:spid="_x0000_s1026" style="position:absolute;margin-left:-85.05pt;margin-top:-70.9pt;width:595.15pt;height:1275.55pt;z-index:251659264" coordsize="75584,16199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nhsDr/AJ/KmUUAPLZHX/P5U0Y70lFADsD/AD/+qm0UUAFOwPWm0UWA&#10;UgDoc0cUlFKyAXj1opKKLIAooopgFFFFABShSelJShiOlAC7DTadvNJnFACUUuTSk+woAbRRRQAU&#10;Uooz7CgAwaSnZ9hTaAFGO9FJRQAUUUUAFFFFABRRRQAUUUUAFFFFABRRRQAUUUUAFFFFABRRRQAU&#10;UUUAFFFFABRRRQAUUUUAFFFFABRRRQAUUUUAf//Q7iiiiv6oP+bc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D/0e4ooor+qD/m3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/9LuKKKK/qg/5tw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P/T7iiiiv6o&#10;P+bc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D/&#10;1O4ooor+qD/m3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/9XuKKKK/qg/5tw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P/W7iiiiv6oP+bc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D/1+4ooor+qD/m3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/9DuKKKK/qg/5tw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P/R7iiiiv6oP+bc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D/0u4ooor+qD/m3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/9PuKKKK/qg/&#10;5tw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P/U&#10;7iiiiv6oP+bc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D/1e4ooor+qD/m3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/9buKKKK/qg/5tw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Ukty&#10;xJ7c0lFFABS5NJRQAUuSaSigAyaXJpKKADJooooAXJ60mTRRQAZPSlyaSigLC5xRk0lFABk0uTSU&#10;UAFFFFABRkjpRRQAuT1pKKKAFyaSiigApcmkooAKMmiigBcmkyaKKAFyetJRRQAZzRRRQAuTSUUU&#10;ALk0ZNJRQAUZNFFAC5NJk0UUAFFFFABRRRQAUUUUAFFFFABRRRQAUUUUAf/X7iiiiv6oP+bc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D/0O4ooor+&#10;qD/m3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/9HuKKKK/qg/5tw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m 1" o:spid="_x0000_s1027" type="#_x0000_t75" style="position:absolute;width:75584;height:1619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">
                  <v:imagedata r:id="rId8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Caixa de Texto 5" o:spid="_x0000_s1028" type="#_x0000_t202" style="position:absolute;left:4572;top:14954;width:66548;height:1392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" fillcolor="white [3212]" strokecolor="#7f7f7f [1612]" strokeweight=".3pt">
                  <v:fill opacity="55769f"/>
                  <v:stroke opacity="16448f"/>
                  <v:textbox>
                    <w:txbxContent>
                      <w:p w14:paraId="6D3BEF2B" w14:textId="77777777" w:rsidR="00682853" w:rsidRPr="00BD1FAA" w:rsidRDefault="00682853" w:rsidP="009707CB">
                        <w:pPr>
                          <w:spacing w:before="240" w:line="360" w:lineRule="auto"/>
                          <w:rPr>
                            <w:rFonts w:ascii="Calibri" w:eastAsia="Times New Roman" w:hAnsi="Calibri" w:cs="Calibri"/>
                            <w:b/>
                            <w:bCs/>
                            <w:color w:val="2BC0F1"/>
                            <w:sz w:val="28"/>
                            <w:szCs w:val="28"/>
                            <w:lang w:eastAsia="pt-BR"/>
                            <w14:textOutline w14:w="3810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</w:pPr>
                        <w:r w:rsidRPr="00BD1FAA">
                          <w:rPr>
                            <w:rFonts w:ascii="Calibri" w:eastAsia="Times New Roman" w:hAnsi="Calibri" w:cs="Calibri"/>
                            <w:b/>
                            <w:bCs/>
                            <w:color w:val="2BC0F1"/>
                            <w:sz w:val="28"/>
                            <w:szCs w:val="28"/>
                            <w:lang w:eastAsia="pt-BR"/>
                            <w14:textOutline w14:w="3810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  <w:t>Sobre o Cade</w:t>
                        </w:r>
                      </w:p>
                      <w:p w14:paraId="2F532415" w14:textId="41713C39" w:rsidR="00682853" w:rsidRPr="007872BF" w:rsidRDefault="00682853" w:rsidP="00682853">
                        <w:pPr>
                          <w:rPr>
                            <w:rFonts w:ascii="Times New Roman" w:eastAsia="Times New Roman" w:hAnsi="Times New Roman" w:cs="Times New Roman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 w:rsidRPr="007872BF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O Cade é uma autarquia federal, vinculada ao Ministério da Justiça, que tem como missão zelar pela manutenção de um ambiente concorrencial saudável no Brasil. Para saber mais, acesse: </w:t>
                        </w:r>
                        <w:hyperlink r:id="rId9" w:tgtFrame="_blank" w:history="1">
                          <w:r w:rsidRPr="007872BF">
                            <w:rPr>
                              <w:rFonts w:ascii="Calibri" w:eastAsia="Times New Roman" w:hAnsi="Calibri" w:cs="Calibri"/>
                              <w:b/>
                              <w:color w:val="002060"/>
                              <w:sz w:val="26"/>
                              <w:szCs w:val="26"/>
                              <w:u w:val="single"/>
                              <w:lang w:eastAsia="pt-BR"/>
                              <w14:textOutline w14:w="3810" w14:cap="rnd" w14:cmpd="sng" w14:algn="ctr">
                                <w14:solidFill>
                                  <w14:schemeClr w14:val="bg1">
                                    <w14:alpha w14:val="75000"/>
                                    <w14:lumMod w14:val="50000"/>
                                  </w14:schemeClr>
                                </w14:solidFill>
                                <w14:prstDash w14:val="solid"/>
                                <w14:bevel/>
                              </w14:textOutline>
                            </w:rPr>
                            <w:t>www.cade.gov.br</w:t>
                          </w:r>
                        </w:hyperlink>
                        <w:r w:rsidRPr="007872BF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.</w:t>
                        </w:r>
                      </w:p>
                      <w:p w14:paraId="239BFCFE" w14:textId="77777777" w:rsidR="00682853" w:rsidRPr="007872BF" w:rsidRDefault="00682853" w:rsidP="00682853">
                        <w:pPr>
                          <w:rPr>
                            <w:rFonts w:ascii="Times New Roman" w:eastAsia="Times New Roman" w:hAnsi="Times New Roman" w:cs="Times New Roman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 w:rsidRPr="007872BF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 </w:t>
                        </w:r>
                      </w:p>
                      <w:p w14:paraId="32455B11" w14:textId="77777777" w:rsidR="00682853" w:rsidRPr="00BD1FAA" w:rsidRDefault="00682853" w:rsidP="00682853">
                        <w:pPr>
                          <w:spacing w:line="360" w:lineRule="auto"/>
                          <w:rPr>
                            <w:rFonts w:ascii="Times New Roman" w:eastAsia="Times New Roman" w:hAnsi="Times New Roman" w:cs="Times New Roman"/>
                            <w:b/>
                            <w:color w:val="2BC0F1"/>
                            <w:sz w:val="28"/>
                            <w:szCs w:val="28"/>
                            <w:lang w:eastAsia="pt-BR"/>
                            <w14:textOutline w14:w="3810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</w:pPr>
                        <w:r w:rsidRPr="00BD1FAA">
                          <w:rPr>
                            <w:rFonts w:ascii="Calibri" w:eastAsia="Times New Roman" w:hAnsi="Calibri" w:cs="Calibri"/>
                            <w:b/>
                            <w:bCs/>
                            <w:color w:val="2BC0F1"/>
                            <w:sz w:val="28"/>
                            <w:szCs w:val="28"/>
                            <w:lang w:eastAsia="pt-BR"/>
                            <w14:textOutline w14:w="3810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  <w:t>Sobre o Programa de Estágio</w:t>
                        </w:r>
                      </w:p>
                      <w:p w14:paraId="29C356E5" w14:textId="77F0CA11" w:rsidR="00682853" w:rsidRPr="007872BF" w:rsidRDefault="00682853" w:rsidP="00682853">
                        <w:pPr>
                          <w:spacing w:after="120"/>
                          <w:rPr>
                            <w:rFonts w:ascii="Times New Roman" w:eastAsia="Times New Roman" w:hAnsi="Times New Roman" w:cs="Times New Roman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 w:rsidRPr="007872BF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O “Cade Ensin</w:t>
                        </w:r>
                        <w:r w:rsidR="002D1418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a” visa qualificar estudantes pa</w:t>
                        </w:r>
                        <w:r w:rsidRPr="007872BF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ra o aprendizado de competências próprias da atividade profissional, a contextualização curricular e o desenvolvimento do educando para a vida cidadã e para o trabalho, conforme determina a Lei de Estágio. Além disso, o programa contribui para a disseminação da cultura da defesa da concorrência, um dos pilares de atuação da autarquia.</w:t>
                        </w:r>
                      </w:p>
                      <w:p w14:paraId="45E9601D" w14:textId="4589BAD4" w:rsidR="00682853" w:rsidRPr="007872BF" w:rsidRDefault="00682853" w:rsidP="00682853">
                        <w:pPr>
                          <w:spacing w:after="120"/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 w:rsidRPr="007872BF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O Cade dispõe de vaga de estágio de nível superior na modalidade de graduação que </w:t>
                        </w:r>
                        <w:r w:rsidR="001B1D6B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será</w:t>
                        </w:r>
                        <w:r w:rsidRPr="007872BF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 provida através de processo seletivo. Os valores das bolsas e auxílio-transporte estão de acordo com o estabelecido na Instrução Normativa nº 213, de 17 de dezembro de 2019:</w:t>
                        </w:r>
                      </w:p>
                      <w:tbl>
                        <w:tblPr>
                          <w:tblW w:w="8976" w:type="dxa"/>
                          <w:tblCellSpacing w:w="10" w:type="dxa"/>
                          <w:tblBorders>
                            <w:top w:val="single" w:sz="6" w:space="0" w:color="002060"/>
                            <w:left w:val="single" w:sz="6" w:space="0" w:color="002060"/>
                            <w:bottom w:val="single" w:sz="6" w:space="0" w:color="002060"/>
                            <w:right w:val="single" w:sz="6" w:space="0" w:color="002060"/>
                            <w:insideH w:val="single" w:sz="6" w:space="0" w:color="002060"/>
                            <w:insideV w:val="single" w:sz="6" w:space="0" w:color="002060"/>
                          </w:tblBorders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5364"/>
                          <w:gridCol w:w="1801"/>
                          <w:gridCol w:w="1811"/>
                        </w:tblGrid>
                        <w:tr w:rsidR="007154A8" w:rsidRPr="007872BF" w14:paraId="3F639CCE" w14:textId="77777777" w:rsidTr="00BD0FA0">
                          <w:trPr>
                            <w:trHeight w:val="291"/>
                            <w:tblCellSpacing w:w="10" w:type="dxa"/>
                          </w:trPr>
                          <w:tc>
                            <w:tcPr>
                              <w:tcW w:w="0" w:type="auto"/>
                              <w:shd w:val="clear" w:color="auto" w:fill="auto"/>
                              <w:tcMar>
                                <w:top w:w="15" w:type="dxa"/>
                                <w:left w:w="15" w:type="dxa"/>
                                <w:bottom w:w="15" w:type="dxa"/>
                                <w:right w:w="15" w:type="dxa"/>
                              </w:tcMar>
                              <w:vAlign w:val="center"/>
                              <w:hideMark/>
                            </w:tcPr>
                            <w:p w14:paraId="520EA8BC" w14:textId="77777777" w:rsidR="007154A8" w:rsidRPr="007872BF" w:rsidRDefault="007154A8" w:rsidP="007154A8">
                              <w:pP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7872BF">
                                <w:rPr>
                                  <w:rFonts w:ascii="Calibri" w:eastAsia="Times New Roman" w:hAnsi="Calibri" w:cs="Calibri"/>
                                  <w:b/>
                                  <w:bCs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Valores de Bolsa-Estágio</w:t>
                              </w:r>
                            </w:p>
                          </w:tc>
                          <w:tc>
                            <w:tcPr>
                              <w:tcW w:w="0" w:type="auto"/>
                              <w:shd w:val="clear" w:color="auto" w:fill="auto"/>
                              <w:tcMar>
                                <w:top w:w="15" w:type="dxa"/>
                                <w:left w:w="15" w:type="dxa"/>
                                <w:bottom w:w="15" w:type="dxa"/>
                                <w:right w:w="15" w:type="dxa"/>
                              </w:tcMar>
                              <w:vAlign w:val="center"/>
                              <w:hideMark/>
                            </w:tcPr>
                            <w:p w14:paraId="176C04EC" w14:textId="77777777" w:rsidR="007154A8" w:rsidRPr="007872BF" w:rsidRDefault="007154A8" w:rsidP="007154A8">
                              <w:pP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7872BF">
                                <w:rPr>
                                  <w:rFonts w:ascii="Calibri" w:eastAsia="Times New Roman" w:hAnsi="Calibri" w:cs="Calibri"/>
                                  <w:b/>
                                  <w:bCs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4 horas diárias</w:t>
                              </w:r>
                            </w:p>
                          </w:tc>
                          <w:tc>
                            <w:tcPr>
                              <w:tcW w:w="0" w:type="auto"/>
                              <w:shd w:val="clear" w:color="auto" w:fill="auto"/>
                              <w:tcMar>
                                <w:top w:w="15" w:type="dxa"/>
                                <w:left w:w="15" w:type="dxa"/>
                                <w:bottom w:w="15" w:type="dxa"/>
                                <w:right w:w="15" w:type="dxa"/>
                              </w:tcMar>
                              <w:vAlign w:val="center"/>
                              <w:hideMark/>
                            </w:tcPr>
                            <w:p w14:paraId="2605964C" w14:textId="77777777" w:rsidR="007154A8" w:rsidRPr="007872BF" w:rsidRDefault="007154A8" w:rsidP="007154A8">
                              <w:pP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7872BF">
                                <w:rPr>
                                  <w:rFonts w:ascii="Calibri" w:eastAsia="Times New Roman" w:hAnsi="Calibri" w:cs="Calibri"/>
                                  <w:b/>
                                  <w:bCs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6 horas diárias</w:t>
                              </w:r>
                            </w:p>
                          </w:tc>
                        </w:tr>
                        <w:tr w:rsidR="007154A8" w:rsidRPr="007872BF" w14:paraId="5A1386AA" w14:textId="77777777" w:rsidTr="00BD0FA0">
                          <w:trPr>
                            <w:trHeight w:val="277"/>
                            <w:tblCellSpacing w:w="10" w:type="dxa"/>
                          </w:trPr>
                          <w:tc>
                            <w:tcPr>
                              <w:tcW w:w="0" w:type="auto"/>
                              <w:shd w:val="clear" w:color="auto" w:fill="auto"/>
                              <w:tcMar>
                                <w:top w:w="15" w:type="dxa"/>
                                <w:left w:w="15" w:type="dxa"/>
                                <w:bottom w:w="15" w:type="dxa"/>
                                <w:right w:w="15" w:type="dxa"/>
                              </w:tcMar>
                              <w:vAlign w:val="center"/>
                              <w:hideMark/>
                            </w:tcPr>
                            <w:p w14:paraId="6B835157" w14:textId="77777777" w:rsidR="007154A8" w:rsidRPr="007872BF" w:rsidRDefault="007154A8" w:rsidP="007154A8">
                              <w:pP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7872BF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Nível superior na modalidade graduação</w:t>
                              </w:r>
                            </w:p>
                          </w:tc>
                          <w:tc>
                            <w:tcPr>
                              <w:tcW w:w="0" w:type="auto"/>
                              <w:shd w:val="clear" w:color="auto" w:fill="auto"/>
                              <w:tcMar>
                                <w:top w:w="15" w:type="dxa"/>
                                <w:left w:w="15" w:type="dxa"/>
                                <w:bottom w:w="15" w:type="dxa"/>
                                <w:right w:w="15" w:type="dxa"/>
                              </w:tcMar>
                              <w:vAlign w:val="center"/>
                              <w:hideMark/>
                            </w:tcPr>
                            <w:p w14:paraId="27D473E3" w14:textId="77777777" w:rsidR="007154A8" w:rsidRPr="007872BF" w:rsidRDefault="007154A8" w:rsidP="007154A8">
                              <w:pP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7872BF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R$ 787,98</w:t>
                              </w:r>
                            </w:p>
                          </w:tc>
                          <w:tc>
                            <w:tcPr>
                              <w:tcW w:w="0" w:type="auto"/>
                              <w:shd w:val="clear" w:color="auto" w:fill="auto"/>
                              <w:tcMar>
                                <w:top w:w="15" w:type="dxa"/>
                                <w:left w:w="15" w:type="dxa"/>
                                <w:bottom w:w="15" w:type="dxa"/>
                                <w:right w:w="15" w:type="dxa"/>
                              </w:tcMar>
                              <w:vAlign w:val="center"/>
                              <w:hideMark/>
                            </w:tcPr>
                            <w:p w14:paraId="1C6E99EB" w14:textId="77777777" w:rsidR="007154A8" w:rsidRPr="007872BF" w:rsidRDefault="007154A8" w:rsidP="007154A8">
                              <w:pP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7872BF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R$ 1.125,69</w:t>
                              </w:r>
                            </w:p>
                          </w:tc>
                        </w:tr>
                        <w:tr w:rsidR="007154A8" w:rsidRPr="007872BF" w14:paraId="1D7C8C70" w14:textId="77777777" w:rsidTr="00BD0FA0">
                          <w:trPr>
                            <w:trHeight w:val="277"/>
                            <w:tblCellSpacing w:w="10" w:type="dxa"/>
                          </w:trPr>
                          <w:tc>
                            <w:tcPr>
                              <w:tcW w:w="0" w:type="auto"/>
                              <w:shd w:val="clear" w:color="auto" w:fill="auto"/>
                              <w:tcMar>
                                <w:top w:w="15" w:type="dxa"/>
                                <w:left w:w="15" w:type="dxa"/>
                                <w:bottom w:w="15" w:type="dxa"/>
                                <w:right w:w="15" w:type="dxa"/>
                              </w:tcMar>
                              <w:vAlign w:val="center"/>
                              <w:hideMark/>
                            </w:tcPr>
                            <w:p w14:paraId="3A220DBC" w14:textId="77777777" w:rsidR="007154A8" w:rsidRPr="007872BF" w:rsidRDefault="007154A8" w:rsidP="007154A8">
                              <w:pP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7872BF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Nível superior na modalidade pós-graduação</w:t>
                              </w:r>
                            </w:p>
                          </w:tc>
                          <w:tc>
                            <w:tcPr>
                              <w:tcW w:w="0" w:type="auto"/>
                              <w:shd w:val="clear" w:color="auto" w:fill="auto"/>
                              <w:tcMar>
                                <w:top w:w="15" w:type="dxa"/>
                                <w:left w:w="15" w:type="dxa"/>
                                <w:bottom w:w="15" w:type="dxa"/>
                                <w:right w:w="15" w:type="dxa"/>
                              </w:tcMar>
                              <w:vAlign w:val="center"/>
                              <w:hideMark/>
                            </w:tcPr>
                            <w:p w14:paraId="4775C74E" w14:textId="77777777" w:rsidR="007154A8" w:rsidRPr="007872BF" w:rsidRDefault="007154A8" w:rsidP="007154A8">
                              <w:pP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7872BF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R$ 1.165,65</w:t>
                              </w:r>
                            </w:p>
                          </w:tc>
                          <w:tc>
                            <w:tcPr>
                              <w:tcW w:w="0" w:type="auto"/>
                              <w:shd w:val="clear" w:color="auto" w:fill="auto"/>
                              <w:tcMar>
                                <w:top w:w="15" w:type="dxa"/>
                                <w:left w:w="15" w:type="dxa"/>
                                <w:bottom w:w="15" w:type="dxa"/>
                                <w:right w:w="15" w:type="dxa"/>
                              </w:tcMar>
                              <w:vAlign w:val="center"/>
                              <w:hideMark/>
                            </w:tcPr>
                            <w:p w14:paraId="0C6BC54B" w14:textId="77777777" w:rsidR="007154A8" w:rsidRPr="007872BF" w:rsidRDefault="007154A8" w:rsidP="007154A8">
                              <w:pP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7872BF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R$ 1.665,22</w:t>
                              </w:r>
                            </w:p>
                          </w:tc>
                        </w:tr>
                        <w:tr w:rsidR="007154A8" w:rsidRPr="007872BF" w14:paraId="1E101936" w14:textId="77777777" w:rsidTr="00BD0FA0">
                          <w:trPr>
                            <w:trHeight w:val="277"/>
                            <w:tblCellSpacing w:w="10" w:type="dxa"/>
                          </w:trPr>
                          <w:tc>
                            <w:tcPr>
                              <w:tcW w:w="0" w:type="auto"/>
                              <w:shd w:val="clear" w:color="auto" w:fill="auto"/>
                              <w:tcMar>
                                <w:top w:w="15" w:type="dxa"/>
                                <w:left w:w="15" w:type="dxa"/>
                                <w:bottom w:w="15" w:type="dxa"/>
                                <w:right w:w="15" w:type="dxa"/>
                              </w:tcMar>
                              <w:vAlign w:val="center"/>
                              <w:hideMark/>
                            </w:tcPr>
                            <w:p w14:paraId="4E247562" w14:textId="77777777" w:rsidR="007154A8" w:rsidRPr="007872BF" w:rsidRDefault="007154A8" w:rsidP="007154A8">
                              <w:pP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7872BF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Valor diário do auxílio-transporte</w:t>
                              </w:r>
                            </w:p>
                          </w:tc>
                          <w:tc>
                            <w:tcPr>
                              <w:tcW w:w="0" w:type="auto"/>
                              <w:gridSpan w:val="2"/>
                              <w:shd w:val="clear" w:color="auto" w:fill="auto"/>
                              <w:tcMar>
                                <w:top w:w="15" w:type="dxa"/>
                                <w:left w:w="15" w:type="dxa"/>
                                <w:bottom w:w="15" w:type="dxa"/>
                                <w:right w:w="15" w:type="dxa"/>
                              </w:tcMar>
                              <w:vAlign w:val="center"/>
                              <w:hideMark/>
                            </w:tcPr>
                            <w:p w14:paraId="67B8227E" w14:textId="77777777" w:rsidR="007154A8" w:rsidRPr="007872BF" w:rsidRDefault="007154A8" w:rsidP="007154A8">
                              <w:pP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7872BF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R$ 10,00</w:t>
                              </w:r>
                            </w:p>
                          </w:tc>
                        </w:tr>
                      </w:tbl>
                      <w:p w14:paraId="32DD467B" w14:textId="77777777" w:rsidR="00003A0A" w:rsidRDefault="00003A0A" w:rsidP="00003A0A">
                        <w:pPr>
                          <w:pStyle w:val="SemEspaamento"/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</w:p>
                      <w:p w14:paraId="2091A43B" w14:textId="213BDCFB" w:rsidR="001B1D6B" w:rsidRDefault="00003A0A" w:rsidP="00003A0A">
                        <w:pPr>
                          <w:pStyle w:val="SemEspaamento"/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 w:rsidRPr="00003A0A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Em atendimento dispositivos legais da Instrução Normativa nº 213, de 17 de dezembro de 2019, da Lei nº 11.788, de 25 de setembro de 2008, e do Decreto nº 9.427, de 28 de junho de 2018, 10% das vagas de estágio do Cade são reservadas aos estudantes cuja deficiência seja compatível com o estágio a ser realizado e 30% são reservadas aos estudantes negros</w:t>
                        </w:r>
                        <w:r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.</w:t>
                        </w:r>
                      </w:p>
                      <w:p w14:paraId="10995DEE" w14:textId="77777777" w:rsidR="00003A0A" w:rsidRPr="00003A0A" w:rsidRDefault="00003A0A" w:rsidP="00003A0A">
                        <w:pPr>
                          <w:pStyle w:val="SemEspaamento"/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</w:p>
                      <w:p w14:paraId="20A8B5F1" w14:textId="40F11C4A" w:rsidR="00682853" w:rsidRDefault="00682853" w:rsidP="0037744D">
                        <w:pPr>
                          <w:spacing w:line="360" w:lineRule="auto"/>
                          <w:rPr>
                            <w:rFonts w:ascii="Times New Roman" w:eastAsia="Times New Roman" w:hAnsi="Times New Roman" w:cs="Times New Roman"/>
                            <w:b/>
                            <w:color w:val="2BC0F1"/>
                            <w:sz w:val="28"/>
                            <w:szCs w:val="28"/>
                            <w:lang w:eastAsia="pt-BR"/>
                            <w14:textOutline w14:w="3810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</w:pPr>
                        <w:r w:rsidRPr="00BD1FAA">
                          <w:rPr>
                            <w:rFonts w:ascii="Calibri" w:eastAsia="Times New Roman" w:hAnsi="Calibri" w:cs="Calibri"/>
                            <w:b/>
                            <w:bCs/>
                            <w:color w:val="2BC0F1"/>
                            <w:sz w:val="28"/>
                            <w:szCs w:val="28"/>
                            <w:lang w:eastAsia="pt-BR"/>
                            <w14:textOutline w14:w="3810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  <w:t>Sobre a oportunidade</w:t>
                        </w:r>
                      </w:p>
                      <w:p w14:paraId="46626D31" w14:textId="04FBF652" w:rsidR="001C7E56" w:rsidRPr="001C7E56" w:rsidRDefault="004352EC" w:rsidP="001C7E56">
                        <w:pPr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A seleção é para 0</w:t>
                        </w:r>
                        <w:r w:rsidR="004E298F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1</w:t>
                        </w:r>
                        <w:r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 vaga</w:t>
                        </w:r>
                        <w:r w:rsidR="00E308B3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s</w:t>
                        </w:r>
                        <w:r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 de</w:t>
                        </w:r>
                        <w:r w:rsidR="00F167E2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 </w:t>
                        </w:r>
                        <w:r w:rsidR="008F25AA" w:rsidRPr="008F25AA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graduação</w:t>
                        </w:r>
                        <w:r w:rsidR="00E308B3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 ou pós-graduação</w:t>
                        </w:r>
                        <w:r w:rsidR="008F25AA" w:rsidRPr="008F25AA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 em Direito ou Economia, </w:t>
                        </w:r>
                        <w:r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para atuação na CGAA</w:t>
                        </w:r>
                        <w:r w:rsidR="00F167E2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5</w:t>
                        </w:r>
                        <w:r w:rsidRPr="008F25AA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/SG</w:t>
                        </w:r>
                        <w:r w:rsidR="008F25AA" w:rsidRPr="008F25AA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, com foco no desenvolvimento de atividades voltadas ao acompanhamento e à instrução processual; realização de pesquisa jurisprudencial, doutrinária e de direito comparado; elaboração de minuta de material para apresentação em eventos; análise de casos e apoio na elaboração de pareceres e notas técnicas; e demais ativi</w:t>
                        </w:r>
                        <w:r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dades que auxiliem o trabalho da</w:t>
                        </w:r>
                        <w:r w:rsidR="008F25AA" w:rsidRPr="008F25AA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 CG</w:t>
                        </w:r>
                        <w:r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AA</w:t>
                        </w:r>
                        <w:r w:rsidR="00F167E2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5</w:t>
                        </w:r>
                        <w:r w:rsidR="008F25AA" w:rsidRPr="008F25AA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/SG</w:t>
                        </w:r>
                        <w:r w:rsidR="001C7E56" w:rsidRPr="001C7E56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.</w:t>
                        </w:r>
                      </w:p>
                      <w:p w14:paraId="4897944E" w14:textId="0EF9BEC3" w:rsidR="008F25AA" w:rsidRPr="008F25AA" w:rsidRDefault="008F25AA" w:rsidP="008F25AA">
                        <w:pPr>
                          <w:pStyle w:val="NormalWeb"/>
                          <w:spacing w:after="240" w:afterAutospacing="0"/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 w:rsidRPr="008F25AA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A jornada de trabalho será de 4 horas ou 6 horas diárias. O turno do estágio </w:t>
                        </w:r>
                        <w:r w:rsidR="004352EC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será presencial</w:t>
                        </w:r>
                        <w:r w:rsidR="004E298F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, híbrido</w:t>
                        </w:r>
                        <w:r w:rsidR="004352EC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 </w:t>
                        </w:r>
                        <w:r w:rsidR="00F167E2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ou</w:t>
                        </w:r>
                        <w:r w:rsidR="004E298F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 remoto</w:t>
                        </w:r>
                        <w:r w:rsidR="00F167E2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 </w:t>
                        </w:r>
                        <w:r w:rsidRPr="008F25AA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e preferencialmente vespertino.</w:t>
                        </w:r>
                      </w:p>
                      <w:p w14:paraId="7D0080E4" w14:textId="12FFCAE0" w:rsidR="0037744D" w:rsidRDefault="00682853" w:rsidP="00682853">
                        <w:pPr>
                          <w:spacing w:line="360" w:lineRule="auto"/>
                          <w:rPr>
                            <w:rFonts w:ascii="Calibri" w:eastAsia="Times New Roman" w:hAnsi="Calibri" w:cs="Calibri"/>
                            <w:b/>
                            <w:bCs/>
                            <w:color w:val="2BC0F1"/>
                            <w:sz w:val="28"/>
                            <w:szCs w:val="28"/>
                            <w:lang w:eastAsia="pt-BR"/>
                            <w14:textOutline w14:w="3810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</w:pPr>
                        <w:r w:rsidRPr="00BD1FAA">
                          <w:rPr>
                            <w:rFonts w:ascii="Calibri" w:eastAsia="Times New Roman" w:hAnsi="Calibri" w:cs="Calibri"/>
                            <w:b/>
                            <w:bCs/>
                            <w:color w:val="2BC0F1"/>
                            <w:sz w:val="28"/>
                            <w:szCs w:val="28"/>
                            <w:lang w:eastAsia="pt-BR"/>
                            <w14:textOutline w14:w="3810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  <w:t>Buscamos alguém que...</w:t>
                        </w:r>
                      </w:p>
                      <w:p w14:paraId="6C5A5D6A" w14:textId="5061A2FD" w:rsidR="008F25AA" w:rsidRPr="008F25AA" w:rsidRDefault="008F25AA" w:rsidP="008F25AA">
                        <w:pPr>
                          <w:pStyle w:val="NormalWeb"/>
                          <w:spacing w:after="240" w:afterAutospacing="0"/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proofErr w:type="spellStart"/>
                        <w:r w:rsidRPr="008F25AA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Esteja</w:t>
                        </w:r>
                        <w:proofErr w:type="spellEnd"/>
                        <w:r w:rsidRPr="008F25AA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 cursando graduação</w:t>
                        </w:r>
                        <w:r w:rsidR="00E308B3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 ou pós-graduação</w:t>
                        </w:r>
                        <w:r w:rsidRPr="008F25AA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 em Direito ou Economia.</w:t>
                        </w:r>
                      </w:p>
                      <w:p w14:paraId="61BE9887" w14:textId="77777777" w:rsidR="008F25AA" w:rsidRPr="008F25AA" w:rsidRDefault="008F25AA" w:rsidP="008F25AA">
                        <w:pPr>
                          <w:pStyle w:val="NormalWeb"/>
                          <w:spacing w:after="240" w:afterAutospacing="0"/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 w:rsidRPr="008F25AA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Tenha as seguintes competências: Proatividade, boa redação, habilidade com </w:t>
                        </w:r>
                        <w:proofErr w:type="spellStart"/>
                        <w:r w:rsidRPr="00E308B3">
                          <w:rPr>
                            <w:rFonts w:ascii="Calibri" w:hAnsi="Calibri" w:cs="Calibri"/>
                            <w:b/>
                            <w:i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excel</w:t>
                        </w:r>
                        <w:proofErr w:type="spellEnd"/>
                        <w:r w:rsidRPr="00E308B3">
                          <w:rPr>
                            <w:rFonts w:ascii="Calibri" w:hAnsi="Calibri" w:cs="Calibri"/>
                            <w:b/>
                            <w:i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, </w:t>
                        </w:r>
                        <w:proofErr w:type="spellStart"/>
                        <w:r w:rsidRPr="00E308B3">
                          <w:rPr>
                            <w:rFonts w:ascii="Calibri" w:hAnsi="Calibri" w:cs="Calibri"/>
                            <w:b/>
                            <w:i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power</w:t>
                        </w:r>
                        <w:proofErr w:type="spellEnd"/>
                        <w:r w:rsidRPr="00E308B3">
                          <w:rPr>
                            <w:rFonts w:ascii="Calibri" w:hAnsi="Calibri" w:cs="Calibri"/>
                            <w:b/>
                            <w:i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 point</w:t>
                        </w:r>
                        <w:r w:rsidRPr="008F25AA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, Inglês intermediário ou avançado.</w:t>
                        </w:r>
                      </w:p>
                      <w:p w14:paraId="67EE57F8" w14:textId="77777777" w:rsidR="008F25AA" w:rsidRPr="008F25AA" w:rsidRDefault="008F25AA" w:rsidP="008F25AA">
                        <w:pPr>
                          <w:pStyle w:val="NormalWeb"/>
                          <w:spacing w:after="240" w:afterAutospacing="0"/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 w:rsidRPr="008F25AA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Conhecimento em Direito Empresarial ou Defesa da Concorrência serão considerados diferenciais.</w:t>
                        </w:r>
                      </w:p>
                      <w:p w14:paraId="732A1C58" w14:textId="77777777" w:rsidR="00682853" w:rsidRPr="00BD1FAA" w:rsidRDefault="00682853" w:rsidP="006B30D5">
                        <w:pPr>
                          <w:spacing w:line="360" w:lineRule="auto"/>
                          <w:rPr>
                            <w:rFonts w:ascii="Times New Roman" w:eastAsia="Times New Roman" w:hAnsi="Times New Roman" w:cs="Times New Roman"/>
                            <w:b/>
                            <w:color w:val="2BC0F1"/>
                            <w:sz w:val="28"/>
                            <w:szCs w:val="28"/>
                            <w:lang w:eastAsia="pt-BR"/>
                            <w14:textOutline w14:w="3810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</w:pPr>
                        <w:r w:rsidRPr="00BD1FAA">
                          <w:rPr>
                            <w:rFonts w:ascii="Calibri" w:eastAsia="Times New Roman" w:hAnsi="Calibri" w:cs="Calibri"/>
                            <w:b/>
                            <w:bCs/>
                            <w:color w:val="2BC0F1"/>
                            <w:sz w:val="28"/>
                            <w:szCs w:val="28"/>
                            <w:lang w:eastAsia="pt-BR"/>
                            <w14:textOutline w14:w="3810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  <w:t>Como se candidatar</w:t>
                        </w:r>
                      </w:p>
                      <w:p w14:paraId="21F94154" w14:textId="3465EF09" w:rsidR="008F25AA" w:rsidRPr="008F25AA" w:rsidRDefault="008F25AA" w:rsidP="008F25AA">
                        <w:pPr>
                          <w:pStyle w:val="NormalWeb"/>
                          <w:spacing w:after="240" w:afterAutospacing="0"/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 w:rsidRPr="008F25AA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Os interessados deverão enviar o currículo por e-mail, informando no assunto “vaga </w:t>
                        </w:r>
                        <w:r w:rsidR="004352EC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CGAA</w:t>
                        </w:r>
                        <w:r w:rsidR="00F167E2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5</w:t>
                        </w:r>
                        <w:r w:rsidRPr="008F25AA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”. Encaminhar para </w:t>
                        </w:r>
                        <w:hyperlink r:id="rId10" w:tgtFrame="_blank" w:tooltip="mailto:recrutamentosg@cade.gov.br" w:history="1">
                          <w:r w:rsidRPr="008F25AA">
                            <w:rPr>
                              <w:rFonts w:ascii="Calibri" w:hAnsi="Calibri" w:cs="Calibri"/>
                              <w:b/>
                              <w:color w:val="002060"/>
                              <w:sz w:val="26"/>
                              <w:szCs w:val="26"/>
                              <w14:textOutline w14:w="3810" w14:cap="rnd" w14:cmpd="sng" w14:algn="ctr">
                                <w14:solidFill>
                                  <w14:schemeClr w14:val="bg1">
                                    <w14:alpha w14:val="75000"/>
                                    <w14:lumMod w14:val="50000"/>
                                  </w14:schemeClr>
                                </w14:solidFill>
                                <w14:prstDash w14:val="solid"/>
                                <w14:bevel/>
                              </w14:textOutline>
                            </w:rPr>
                            <w:t>recrutamentosg@cade.gov.br</w:t>
                          </w:r>
                        </w:hyperlink>
                        <w:r w:rsidR="004352EC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, até o dia </w:t>
                        </w:r>
                        <w:r w:rsidR="004E298F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15</w:t>
                        </w:r>
                        <w:r w:rsidRPr="008F25AA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/</w:t>
                        </w:r>
                        <w:r w:rsidR="00E308B3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0</w:t>
                        </w:r>
                        <w:r w:rsidR="004E298F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2</w:t>
                        </w:r>
                        <w:r w:rsidRPr="008F25AA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/202</w:t>
                        </w:r>
                        <w:r w:rsidR="00E308B3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5</w:t>
                        </w:r>
                        <w:r w:rsidRPr="008F25AA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.</w:t>
                        </w:r>
                      </w:p>
                      <w:p w14:paraId="3C2E046C" w14:textId="77777777" w:rsidR="00682853" w:rsidRPr="007872BF" w:rsidRDefault="00682853" w:rsidP="00682853">
                        <w:pPr>
                          <w:rPr>
                            <w:rFonts w:ascii="Times New Roman" w:eastAsia="Times New Roman" w:hAnsi="Times New Roman" w:cs="Times New Roman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</w:p>
                      <w:p w14:paraId="4C6C6984" w14:textId="6001A9FD" w:rsidR="00682853" w:rsidRPr="007872BF" w:rsidRDefault="00682853" w:rsidP="006B30D5">
                        <w:pPr>
                          <w:spacing w:line="360" w:lineRule="auto"/>
                          <w:rPr>
                            <w:rFonts w:ascii="Times New Roman" w:eastAsia="Times New Roman" w:hAnsi="Times New Roman" w:cs="Times New Roman"/>
                            <w:b/>
                            <w:color w:val="2BC0F1"/>
                            <w:sz w:val="28"/>
                            <w:szCs w:val="28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 w:rsidRPr="007872BF">
                          <w:rPr>
                            <w:rFonts w:ascii="Calibri" w:eastAsia="Times New Roman" w:hAnsi="Calibri" w:cs="Calibri"/>
                            <w:b/>
                            <w:bCs/>
                            <w:color w:val="2BC0F1"/>
                            <w:sz w:val="28"/>
                            <w:szCs w:val="28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Cronograma da seleção</w:t>
                        </w:r>
                        <w:r w:rsidR="008F25AA">
                          <w:rPr>
                            <w:rFonts w:ascii="Calibri" w:eastAsia="Times New Roman" w:hAnsi="Calibri" w:cs="Calibri"/>
                            <w:b/>
                            <w:bCs/>
                            <w:color w:val="2BC0F1"/>
                            <w:sz w:val="28"/>
                            <w:szCs w:val="28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*</w:t>
                        </w:r>
                      </w:p>
                      <w:tbl>
                        <w:tblPr>
                          <w:tblW w:w="0" w:type="auto"/>
                          <w:tblInd w:w="682" w:type="dxa"/>
                          <w:tblBorders>
                            <w:top w:val="single" w:sz="6" w:space="0" w:color="002060"/>
                            <w:left w:val="single" w:sz="6" w:space="0" w:color="002060"/>
                            <w:bottom w:val="single" w:sz="6" w:space="0" w:color="002060"/>
                            <w:right w:val="single" w:sz="6" w:space="0" w:color="002060"/>
                            <w:insideH w:val="single" w:sz="6" w:space="0" w:color="002060"/>
                            <w:insideV w:val="single" w:sz="6" w:space="0" w:color="002060"/>
                          </w:tblBorders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5406"/>
                          <w:gridCol w:w="3422"/>
                        </w:tblGrid>
                        <w:tr w:rsidR="008D72D0" w:rsidRPr="007872BF" w14:paraId="33DDC00D" w14:textId="77777777" w:rsidTr="00F167E2">
                          <w:tc>
                            <w:tcPr>
                              <w:tcW w:w="5406" w:type="dxa"/>
                              <w:tcMar>
                                <w:top w:w="0" w:type="dxa"/>
                                <w:left w:w="108" w:type="dxa"/>
                                <w:bottom w:w="0" w:type="dxa"/>
                                <w:right w:w="108" w:type="dxa"/>
                              </w:tcMar>
                            </w:tcPr>
                            <w:p w14:paraId="7618D553" w14:textId="03C7FFB7" w:rsidR="008D72D0" w:rsidRPr="007872BF" w:rsidRDefault="008D72D0" w:rsidP="00D9077C">
                              <w:pPr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>
                                <w:rPr>
                                  <w:rFonts w:eastAsia="Times New Roman"/>
                                  <w:b/>
                                  <w:bCs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Etapas</w:t>
                              </w:r>
                            </w:p>
                          </w:tc>
                          <w:tc>
                            <w:tcPr>
                              <w:tcW w:w="3422" w:type="dxa"/>
                              <w:tcMar>
                                <w:top w:w="0" w:type="dxa"/>
                                <w:left w:w="108" w:type="dxa"/>
                                <w:bottom w:w="0" w:type="dxa"/>
                                <w:right w:w="108" w:type="dxa"/>
                              </w:tcMar>
                            </w:tcPr>
                            <w:p w14:paraId="31BCD254" w14:textId="2AA9B10D" w:rsidR="008D72D0" w:rsidRPr="007872BF" w:rsidRDefault="008D72D0" w:rsidP="008D72D0">
                              <w:pPr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>
                                <w:rPr>
                                  <w:rFonts w:eastAsia="Times New Roman"/>
                                  <w:b/>
                                  <w:bCs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Período</w:t>
                              </w:r>
                            </w:p>
                          </w:tc>
                        </w:tr>
                        <w:tr w:rsidR="001C7E56" w:rsidRPr="007872BF" w14:paraId="3EBA6C55" w14:textId="77777777" w:rsidTr="00F167E2">
                          <w:tc>
                            <w:tcPr>
                              <w:tcW w:w="5406" w:type="dxa"/>
                              <w:tcMar>
                                <w:top w:w="0" w:type="dxa"/>
                                <w:left w:w="108" w:type="dxa"/>
                                <w:bottom w:w="0" w:type="dxa"/>
                                <w:right w:w="108" w:type="dxa"/>
                              </w:tcMar>
                            </w:tcPr>
                            <w:p w14:paraId="09FAB1F3" w14:textId="576CEC5C" w:rsidR="001C7E56" w:rsidRDefault="001C7E56" w:rsidP="008D72D0">
                              <w:pPr>
                                <w:rPr>
                                  <w:rFonts w:eastAsia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>
                                <w:rPr>
                                  <w:rFonts w:eastAsia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Recebimento dos currículos</w:t>
                              </w:r>
                            </w:p>
                          </w:tc>
                          <w:tc>
                            <w:tcPr>
                              <w:tcW w:w="3422" w:type="dxa"/>
                              <w:tcMar>
                                <w:top w:w="0" w:type="dxa"/>
                                <w:left w:w="108" w:type="dxa"/>
                                <w:bottom w:w="0" w:type="dxa"/>
                                <w:right w:w="108" w:type="dxa"/>
                              </w:tcMar>
                            </w:tcPr>
                            <w:p w14:paraId="7189637B" w14:textId="14F8D09F" w:rsidR="001C7E56" w:rsidRDefault="004352EC" w:rsidP="00D9077C">
                              <w:pPr>
                                <w:jc w:val="center"/>
                                <w:rPr>
                                  <w:rFonts w:eastAsia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>
                                <w:rPr>
                                  <w:rFonts w:eastAsia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até </w:t>
                              </w:r>
                              <w:r w:rsidR="004E298F">
                                <w:rPr>
                                  <w:rFonts w:eastAsia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15</w:t>
                              </w:r>
                              <w:r>
                                <w:rPr>
                                  <w:rFonts w:eastAsia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/</w:t>
                              </w:r>
                              <w:r w:rsidR="00E308B3">
                                <w:rPr>
                                  <w:rFonts w:eastAsia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0</w:t>
                              </w:r>
                              <w:r w:rsidR="004E298F">
                                <w:rPr>
                                  <w:rFonts w:eastAsia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2</w:t>
                              </w:r>
                              <w:r w:rsidR="008F25AA" w:rsidRPr="008F25AA">
                                <w:rPr>
                                  <w:rFonts w:eastAsia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/202</w:t>
                              </w:r>
                              <w:r w:rsidR="00E308B3">
                                <w:rPr>
                                  <w:rFonts w:eastAsia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5</w:t>
                              </w:r>
                            </w:p>
                          </w:tc>
                        </w:tr>
                        <w:tr w:rsidR="008D72D0" w:rsidRPr="007872BF" w14:paraId="6AC1C6C9" w14:textId="77777777" w:rsidTr="00F167E2">
                          <w:tc>
                            <w:tcPr>
                              <w:tcW w:w="5406" w:type="dxa"/>
                              <w:tcMar>
                                <w:top w:w="0" w:type="dxa"/>
                                <w:left w:w="108" w:type="dxa"/>
                                <w:bottom w:w="0" w:type="dxa"/>
                                <w:right w:w="108" w:type="dxa"/>
                              </w:tcMar>
                            </w:tcPr>
                            <w:p w14:paraId="5D1D7CE6" w14:textId="0C649941" w:rsidR="008D72D0" w:rsidRPr="007872BF" w:rsidRDefault="001C7E56" w:rsidP="008D72D0">
                              <w:pP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1C7E56">
                                <w:rPr>
                                  <w:rFonts w:eastAsia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Triagem dos currículos</w:t>
                              </w:r>
                              <w:r w:rsidR="00F167E2">
                                <w:rPr>
                                  <w:rFonts w:eastAsia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, redações</w:t>
                              </w:r>
                              <w:r w:rsidRPr="001C7E56">
                                <w:rPr>
                                  <w:rFonts w:eastAsia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 e entrevistas</w:t>
                              </w:r>
                            </w:p>
                          </w:tc>
                          <w:tc>
                            <w:tcPr>
                              <w:tcW w:w="3422" w:type="dxa"/>
                              <w:tcMar>
                                <w:top w:w="0" w:type="dxa"/>
                                <w:left w:w="108" w:type="dxa"/>
                                <w:bottom w:w="0" w:type="dxa"/>
                                <w:right w:w="108" w:type="dxa"/>
                              </w:tcMar>
                            </w:tcPr>
                            <w:p w14:paraId="4F4D7D03" w14:textId="44A6037C" w:rsidR="008D72D0" w:rsidRPr="007872BF" w:rsidRDefault="004352EC" w:rsidP="00D9077C">
                              <w:pPr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>
                                <w:rPr>
                                  <w:rFonts w:eastAsia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até </w:t>
                              </w:r>
                              <w:r w:rsidR="004E298F">
                                <w:rPr>
                                  <w:rFonts w:eastAsia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20</w:t>
                              </w:r>
                              <w:r>
                                <w:rPr>
                                  <w:rFonts w:eastAsia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/</w:t>
                              </w:r>
                              <w:r w:rsidR="00E308B3">
                                <w:rPr>
                                  <w:rFonts w:eastAsia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0</w:t>
                              </w:r>
                              <w:r w:rsidR="004E298F">
                                <w:rPr>
                                  <w:rFonts w:eastAsia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2</w:t>
                              </w:r>
                              <w:r w:rsidR="008F25AA" w:rsidRPr="008F25AA">
                                <w:rPr>
                                  <w:rFonts w:eastAsia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/202</w:t>
                              </w:r>
                              <w:r w:rsidR="00E308B3">
                                <w:rPr>
                                  <w:rFonts w:eastAsia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5</w:t>
                              </w:r>
                            </w:p>
                          </w:tc>
                        </w:tr>
                      </w:tbl>
                      <w:p w14:paraId="135EFCA6" w14:textId="59DC173C" w:rsidR="00E308B3" w:rsidRDefault="008F25AA" w:rsidP="008F25AA">
                        <w:pPr>
                          <w:pStyle w:val="NormalWeb"/>
                          <w:spacing w:after="240" w:afterAutospacing="0"/>
                          <w:rPr>
                            <w:rFonts w:asciiTheme="minorHAnsi" w:hAnsiTheme="minorHAnsi" w:cstheme="minorBid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*</w:t>
                        </w:r>
                        <w:r w:rsidRPr="008F25AA">
                          <w:rPr>
                            <w:rFonts w:asciiTheme="minorHAnsi" w:hAnsiTheme="minorHAnsi" w:cstheme="minorBid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podendo ser alterado, a depender das demandas</w:t>
                        </w:r>
                      </w:p>
                      <w:p w14:paraId="3A20D4F2" w14:textId="70603A6B" w:rsidR="001C7E56" w:rsidRDefault="001C7E56" w:rsidP="001C7E56">
                        <w:pPr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bookmarkStart w:id="1" w:name="_GoBack"/>
                        <w:bookmarkEnd w:id="1"/>
                        <w:r w:rsidRPr="001C7E56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O candidato selecionado receberá o retorno do processo seletivo por e-mail. Os demais currículos permanecerão no banco de currículos da SG para futuros processos seletivos.</w:t>
                        </w:r>
                      </w:p>
                      <w:p w14:paraId="36AE0D10" w14:textId="77777777" w:rsidR="008F25AA" w:rsidRPr="001C7E56" w:rsidRDefault="008F25AA" w:rsidP="001C7E56">
                        <w:pPr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</w:p>
                      <w:p w14:paraId="4022864D" w14:textId="77777777" w:rsidR="00185EE4" w:rsidRPr="006E1926" w:rsidRDefault="00185EE4" w:rsidP="006E1926">
                        <w:pPr>
                          <w:spacing w:before="240"/>
                          <w:rPr>
                            <w:rFonts w:ascii="Times New Roman" w:eastAsia="Times New Roman" w:hAnsi="Times New Roman" w:cs="Times New Roman"/>
                            <w:b/>
                            <w:color w:val="FFFFFF" w:themeColor="background1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</w:p>
    <w:sectPr w:rsidR="00D9077C" w:rsidSect="00B51347">
      <w:pgSz w:w="11901" w:h="25498"/>
      <w:pgMar w:top="1418" w:right="1701" w:bottom="9475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tzSyNDMwNrW0MDFW0lEKTi0uzszPAykwrgUA0SjL3CwAAAA="/>
  </w:docVars>
  <w:rsids>
    <w:rsidRoot w:val="0016452E"/>
    <w:rsid w:val="00003A0A"/>
    <w:rsid w:val="000F5445"/>
    <w:rsid w:val="00131B2B"/>
    <w:rsid w:val="00150F6E"/>
    <w:rsid w:val="0016452E"/>
    <w:rsid w:val="00185EE4"/>
    <w:rsid w:val="00187F60"/>
    <w:rsid w:val="001B1D6B"/>
    <w:rsid w:val="001C7E56"/>
    <w:rsid w:val="00266100"/>
    <w:rsid w:val="002D1418"/>
    <w:rsid w:val="002F6CA3"/>
    <w:rsid w:val="003045C3"/>
    <w:rsid w:val="00361852"/>
    <w:rsid w:val="0037744D"/>
    <w:rsid w:val="003C134C"/>
    <w:rsid w:val="003D56C2"/>
    <w:rsid w:val="00401602"/>
    <w:rsid w:val="00420D5F"/>
    <w:rsid w:val="004352EC"/>
    <w:rsid w:val="004E298F"/>
    <w:rsid w:val="00533540"/>
    <w:rsid w:val="00561CF7"/>
    <w:rsid w:val="005B2B92"/>
    <w:rsid w:val="005D00AA"/>
    <w:rsid w:val="0063169D"/>
    <w:rsid w:val="006427B2"/>
    <w:rsid w:val="00682853"/>
    <w:rsid w:val="006B30D5"/>
    <w:rsid w:val="006E1926"/>
    <w:rsid w:val="00702301"/>
    <w:rsid w:val="007154A8"/>
    <w:rsid w:val="007872BF"/>
    <w:rsid w:val="007C75FB"/>
    <w:rsid w:val="008D4E58"/>
    <w:rsid w:val="008D72D0"/>
    <w:rsid w:val="008F25AA"/>
    <w:rsid w:val="00927B74"/>
    <w:rsid w:val="00943A35"/>
    <w:rsid w:val="00964DCA"/>
    <w:rsid w:val="009707CB"/>
    <w:rsid w:val="00A15A35"/>
    <w:rsid w:val="00A577C5"/>
    <w:rsid w:val="00AA5F0E"/>
    <w:rsid w:val="00B01434"/>
    <w:rsid w:val="00B46B34"/>
    <w:rsid w:val="00B51347"/>
    <w:rsid w:val="00BD1FAA"/>
    <w:rsid w:val="00C51579"/>
    <w:rsid w:val="00C548C4"/>
    <w:rsid w:val="00C83A87"/>
    <w:rsid w:val="00CA3EFF"/>
    <w:rsid w:val="00CC7F13"/>
    <w:rsid w:val="00D9077C"/>
    <w:rsid w:val="00DC6568"/>
    <w:rsid w:val="00E308B3"/>
    <w:rsid w:val="00E91102"/>
    <w:rsid w:val="00EB2858"/>
    <w:rsid w:val="00F167E2"/>
    <w:rsid w:val="00F20586"/>
    <w:rsid w:val="00FC08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9B0D19"/>
  <w15:chartTrackingRefBased/>
  <w15:docId w15:val="{DA8EDCE6-DC41-4D12-90C3-A152FE6E8B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pt-BR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basedOn w:val="Fontepargpadro"/>
    <w:uiPriority w:val="99"/>
    <w:unhideWhenUsed/>
    <w:rsid w:val="00682853"/>
    <w:rPr>
      <w:color w:val="0000FF"/>
      <w:u w:val="single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561CF7"/>
    <w:rPr>
      <w:rFonts w:ascii="Times New Roman" w:hAnsi="Times New Roman" w:cs="Times New Roman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561CF7"/>
    <w:rPr>
      <w:rFonts w:ascii="Times New Roman" w:hAnsi="Times New Roman" w:cs="Times New Roman"/>
      <w:sz w:val="18"/>
      <w:szCs w:val="18"/>
    </w:rPr>
  </w:style>
  <w:style w:type="paragraph" w:styleId="SemEspaamento">
    <w:name w:val="No Spacing"/>
    <w:uiPriority w:val="1"/>
    <w:qFormat/>
    <w:rsid w:val="00003A0A"/>
  </w:style>
  <w:style w:type="paragraph" w:styleId="NormalWeb">
    <w:name w:val="Normal (Web)"/>
    <w:basedOn w:val="Normal"/>
    <w:uiPriority w:val="99"/>
    <w:semiHidden/>
    <w:unhideWhenUsed/>
    <w:rsid w:val="0037744D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4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9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5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5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17643">
          <w:marLeft w:val="6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7955">
          <w:marLeft w:val="6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9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3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9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65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66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65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94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71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58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991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32404">
          <w:marLeft w:val="6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146615">
          <w:marLeft w:val="6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9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43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646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05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532684">
          <w:marLeft w:val="6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05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36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8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8890">
          <w:marLeft w:val="6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5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9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33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22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673954">
          <w:marLeft w:val="6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1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99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309622">
          <w:marLeft w:val="6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16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06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6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90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1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51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606231">
          <w:marLeft w:val="6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9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2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400942">
          <w:marLeft w:val="6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5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17925">
          <w:marLeft w:val="6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2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740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99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9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17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8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74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57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hyperlink" Target="mailto:recrutamentosg@cade.gov.br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s://webmail.cade.gov.br/owa/comunicacao@cade.gov.br/redir.aspx?C=RCMAiXRF9AxMdrtXB0NNNkjQNXWDMbT_486vo3vBRo3WAt3HtODXCA..&amp;URL=http%3a%2f%2fwww.cade.gov.br" TargetMode="External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hyperlink" Target="mailto:recrutamentosg@cade.gov.br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ebmail.cade.gov.br/owa/comunicacao@cade.gov.br/redir.aspx?C=RCMAiXRF9AxMdrtXB0NNNkjQNXWDMbT_486vo3vBRo3WAt3HtODXCA..&amp;URL=http%3a%2f%2fwww.cade.gov.br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2565485-A7B1-4EA8-90E9-A960C6D927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Helena Karla Barbosa de Lima</cp:lastModifiedBy>
  <cp:revision>2</cp:revision>
  <cp:lastPrinted>2022-09-08T13:09:00Z</cp:lastPrinted>
  <dcterms:created xsi:type="dcterms:W3CDTF">2025-02-05T13:27:00Z</dcterms:created>
  <dcterms:modified xsi:type="dcterms:W3CDTF">2025-02-05T13:27:00Z</dcterms:modified>
</cp:coreProperties>
</file>